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D2083E" w14:textId="77777777" w:rsidR="00AE2454" w:rsidRPr="00AE2454" w:rsidRDefault="00AE2454" w:rsidP="00AE2454">
      <w:pPr>
        <w:pStyle w:val="1"/>
        <w:jc w:val="center"/>
        <w:rPr>
          <w:lang w:val="bg-BG"/>
        </w:rPr>
      </w:pPr>
      <w:r w:rsidRPr="00AE2454">
        <w:t xml:space="preserve">Lab: </w:t>
      </w:r>
      <w:r w:rsidRPr="00AE2454">
        <w:rPr>
          <w:bCs/>
        </w:rPr>
        <w:t>Iterators and Comparators</w:t>
      </w:r>
    </w:p>
    <w:p w14:paraId="6E720D5A" w14:textId="1BBA8682" w:rsidR="00906EC9" w:rsidRDefault="00906EC9" w:rsidP="00763713">
      <w:pPr>
        <w:jc w:val="center"/>
        <w:rPr>
          <w:lang w:val="bg-BG"/>
        </w:rPr>
      </w:pPr>
      <w:r>
        <w:rPr>
          <w:noProof/>
        </w:rPr>
        <w:t>You</w:t>
      </w:r>
      <w:r>
        <w:t xml:space="preserve"> can check your solutions in </w:t>
      </w:r>
      <w:hyperlink r:id="rId8" w:history="1">
        <w:r>
          <w:rPr>
            <w:rStyle w:val="a9"/>
          </w:rPr>
          <w:t>Judge</w:t>
        </w:r>
      </w:hyperlink>
    </w:p>
    <w:p w14:paraId="741FC552" w14:textId="77777777" w:rsidR="00AE2454" w:rsidRPr="00AE2454" w:rsidRDefault="00AE2454" w:rsidP="00AE2454">
      <w:pPr>
        <w:pStyle w:val="2"/>
        <w:numPr>
          <w:ilvl w:val="0"/>
          <w:numId w:val="40"/>
        </w:numPr>
        <w:rPr>
          <w:lang w:val="bg-BG"/>
        </w:rPr>
      </w:pPr>
      <w:r w:rsidRPr="00AE2454">
        <w:t>Library</w:t>
      </w:r>
    </w:p>
    <w:p w14:paraId="01E1DEBE" w14:textId="462E6BD0" w:rsidR="00AE2454" w:rsidRPr="00AE2454" w:rsidRDefault="00176C53" w:rsidP="00AE2454">
      <w:pPr>
        <w:jc w:val="both"/>
        <w:rPr>
          <w:lang w:val="bg-BG"/>
        </w:rPr>
      </w:pPr>
      <w:r>
        <w:rPr>
          <w:b/>
          <w:noProof/>
        </w:rPr>
        <w:t>Note</w:t>
      </w:r>
      <w:r w:rsidR="00AE2454" w:rsidRPr="00AE2454">
        <w:t xml:space="preserve">: </w:t>
      </w:r>
      <w:r>
        <w:t>Put your classes in</w:t>
      </w:r>
      <w:r w:rsidR="00AE2454" w:rsidRPr="00AE2454">
        <w:t xml:space="preserve"> the namespace </w:t>
      </w:r>
      <w:bookmarkStart w:id="0" w:name="OLE_LINK9"/>
      <w:bookmarkStart w:id="1" w:name="OLE_LINK10"/>
      <w:r w:rsidR="00AE2454" w:rsidRPr="00AE2454">
        <w:rPr>
          <w:rStyle w:val="CodeChar"/>
        </w:rPr>
        <w:t>IteratorsAndComparators</w:t>
      </w:r>
      <w:bookmarkEnd w:id="0"/>
      <w:bookmarkEnd w:id="1"/>
      <w:r w:rsidR="00AE2454" w:rsidRPr="00AE2454">
        <w:t>.</w:t>
      </w:r>
      <w:r w:rsidR="00A91784">
        <w:t xml:space="preserve"> </w:t>
      </w:r>
      <w:proofErr w:type="gramStart"/>
      <w:r w:rsidR="00A91784">
        <w:t>Also</w:t>
      </w:r>
      <w:proofErr w:type="gramEnd"/>
      <w:r w:rsidR="00A91784">
        <w:t xml:space="preserve"> your Visual Studio project should be named “</w:t>
      </w:r>
      <w:proofErr w:type="spellStart"/>
      <w:r w:rsidR="00A91784" w:rsidRPr="00AE2454">
        <w:rPr>
          <w:rStyle w:val="CodeChar"/>
        </w:rPr>
        <w:t>IteratorsAndComparators</w:t>
      </w:r>
      <w:proofErr w:type="spellEnd"/>
      <w:r w:rsidR="00A91784">
        <w:t xml:space="preserve">”, as well as your assembly name (it </w:t>
      </w:r>
      <w:r w:rsidR="001D4991">
        <w:t>is inherited</w:t>
      </w:r>
      <w:r w:rsidR="00A91784">
        <w:t xml:space="preserve"> from the Visual Studio project name).</w:t>
      </w:r>
    </w:p>
    <w:p w14:paraId="512ACD8E" w14:textId="09838FB5" w:rsidR="00AE2454" w:rsidRPr="00AE2454" w:rsidRDefault="00AE2454" w:rsidP="00AE2454">
      <w:pPr>
        <w:jc w:val="both"/>
        <w:rPr>
          <w:noProof/>
          <w:lang w:val="bg-BG" w:eastAsia="bg-BG"/>
        </w:rPr>
      </w:pPr>
      <w:r w:rsidRPr="00AE2454">
        <w:rPr>
          <w:noProof/>
          <w:lang w:eastAsia="bg-BG"/>
        </w:rPr>
        <w:t xml:space="preserve">Create a class </w:t>
      </w:r>
      <w:r w:rsidRPr="00AE2454">
        <w:rPr>
          <w:rFonts w:ascii="Consolas" w:hAnsi="Consolas"/>
          <w:b/>
          <w:noProof/>
          <w:lang w:eastAsia="bg-BG"/>
        </w:rPr>
        <w:t>Book</w:t>
      </w:r>
      <w:r w:rsidRPr="00AE2454">
        <w:rPr>
          <w:noProof/>
          <w:lang w:eastAsia="bg-BG"/>
        </w:rPr>
        <w:t xml:space="preserve">, which should have </w:t>
      </w:r>
      <w:r w:rsidR="00183F72">
        <w:rPr>
          <w:noProof/>
          <w:lang w:eastAsia="bg-BG"/>
        </w:rPr>
        <w:t xml:space="preserve">the following </w:t>
      </w:r>
      <w:r w:rsidRPr="00AE2454">
        <w:rPr>
          <w:noProof/>
          <w:lang w:eastAsia="bg-BG"/>
        </w:rPr>
        <w:t>public properties:</w:t>
      </w:r>
    </w:p>
    <w:p w14:paraId="721C92B5" w14:textId="77777777" w:rsidR="00AE2454" w:rsidRPr="00AE2454" w:rsidRDefault="00AE2454" w:rsidP="00AE2454">
      <w:pPr>
        <w:pStyle w:val="ac"/>
        <w:numPr>
          <w:ilvl w:val="0"/>
          <w:numId w:val="42"/>
        </w:numPr>
        <w:spacing w:before="0" w:after="200"/>
        <w:jc w:val="both"/>
        <w:rPr>
          <w:rFonts w:ascii="Consolas" w:hAnsi="Consolas"/>
          <w:b/>
          <w:noProof/>
          <w:lang w:val="bg-BG" w:eastAsia="bg-BG"/>
        </w:rPr>
      </w:pPr>
      <w:bookmarkStart w:id="2" w:name="OLE_LINK11"/>
      <w:bookmarkStart w:id="3" w:name="OLE_LINK12"/>
      <w:r w:rsidRPr="00AE2454">
        <w:rPr>
          <w:rFonts w:ascii="Consolas" w:hAnsi="Consolas"/>
          <w:b/>
          <w:noProof/>
          <w:lang w:eastAsia="bg-BG"/>
        </w:rPr>
        <w:t>string Title</w:t>
      </w:r>
    </w:p>
    <w:p w14:paraId="4D351D98" w14:textId="77777777" w:rsidR="00AE2454" w:rsidRPr="00AE2454" w:rsidRDefault="00AE2454" w:rsidP="00AE2454">
      <w:pPr>
        <w:pStyle w:val="ac"/>
        <w:numPr>
          <w:ilvl w:val="0"/>
          <w:numId w:val="42"/>
        </w:numPr>
        <w:spacing w:before="0" w:after="200"/>
        <w:jc w:val="both"/>
        <w:rPr>
          <w:rFonts w:ascii="Consolas" w:hAnsi="Consolas"/>
          <w:b/>
          <w:noProof/>
          <w:lang w:val="bg-BG" w:eastAsia="bg-BG"/>
        </w:rPr>
      </w:pPr>
      <w:r w:rsidRPr="00AE2454">
        <w:rPr>
          <w:rFonts w:ascii="Consolas" w:hAnsi="Consolas"/>
          <w:b/>
          <w:noProof/>
          <w:lang w:eastAsia="bg-BG"/>
        </w:rPr>
        <w:t>int Year</w:t>
      </w:r>
    </w:p>
    <w:p w14:paraId="09BD232B" w14:textId="77777777" w:rsidR="00AE2454" w:rsidRPr="00AE2454" w:rsidRDefault="00AE2454" w:rsidP="00AE2454">
      <w:pPr>
        <w:pStyle w:val="ac"/>
        <w:numPr>
          <w:ilvl w:val="0"/>
          <w:numId w:val="42"/>
        </w:numPr>
        <w:spacing w:before="0" w:after="200"/>
        <w:jc w:val="both"/>
        <w:rPr>
          <w:rFonts w:ascii="Consolas" w:hAnsi="Consolas"/>
          <w:b/>
          <w:noProof/>
          <w:lang w:val="bg-BG" w:eastAsia="bg-BG"/>
        </w:rPr>
      </w:pPr>
      <w:r w:rsidRPr="00AE2454">
        <w:rPr>
          <w:rFonts w:ascii="Consolas" w:hAnsi="Consolas"/>
          <w:b/>
          <w:noProof/>
          <w:lang w:eastAsia="bg-BG"/>
        </w:rPr>
        <w:t>List&lt;string&gt; Authors</w:t>
      </w:r>
    </w:p>
    <w:bookmarkEnd w:id="2"/>
    <w:bookmarkEnd w:id="3"/>
    <w:p w14:paraId="37FADF05" w14:textId="32EBB99F" w:rsidR="00AE2454" w:rsidRPr="00AE2454" w:rsidRDefault="00AE2454" w:rsidP="00AE2454">
      <w:pPr>
        <w:spacing w:before="120"/>
        <w:jc w:val="both"/>
        <w:rPr>
          <w:lang w:val="bg-BG"/>
        </w:rPr>
      </w:pPr>
      <w:r w:rsidRPr="00AE2454">
        <w:t xml:space="preserve">Authors can be </w:t>
      </w:r>
      <w:r w:rsidR="00CE2CE2">
        <w:rPr>
          <w:b/>
        </w:rPr>
        <w:t>zero (anonymous)</w:t>
      </w:r>
      <w:r w:rsidRPr="00AE2454">
        <w:rPr>
          <w:b/>
        </w:rPr>
        <w:t>, one or many</w:t>
      </w:r>
      <w:r w:rsidRPr="00AE2454">
        <w:t xml:space="preserve">. A </w:t>
      </w:r>
      <w:r w:rsidRPr="00CE2CE2">
        <w:rPr>
          <w:b/>
          <w:bCs/>
        </w:rPr>
        <w:t>Book</w:t>
      </w:r>
      <w:r w:rsidRPr="00AE2454">
        <w:t xml:space="preserve"> should have only </w:t>
      </w:r>
      <w:r w:rsidRPr="00AE2454">
        <w:rPr>
          <w:b/>
        </w:rPr>
        <w:t>one</w:t>
      </w:r>
      <w:r w:rsidRPr="00AE2454">
        <w:t xml:space="preserve"> </w:t>
      </w:r>
      <w:r w:rsidRPr="00AE2454">
        <w:rPr>
          <w:b/>
        </w:rPr>
        <w:t>constructor</w:t>
      </w:r>
      <w:r w:rsidRPr="00AE2454">
        <w:t>.</w:t>
      </w:r>
    </w:p>
    <w:p w14:paraId="2E4A97B6" w14:textId="77777777" w:rsidR="00AE2454" w:rsidRPr="00AE2454" w:rsidRDefault="00AE2454" w:rsidP="00AE2454">
      <w:pPr>
        <w:jc w:val="both"/>
        <w:rPr>
          <w:lang w:val="bg-BG"/>
        </w:rPr>
      </w:pPr>
      <w:r w:rsidRPr="00AE2454">
        <w:t xml:space="preserve">Create a class </w:t>
      </w:r>
      <w:r w:rsidRPr="00AE2454">
        <w:rPr>
          <w:rFonts w:ascii="Consolas" w:hAnsi="Consolas"/>
          <w:b/>
          <w:noProof/>
        </w:rPr>
        <w:t>Library</w:t>
      </w:r>
      <w:r w:rsidRPr="00AE2454">
        <w:t xml:space="preserve">, which should store a collection of books and implement the </w:t>
      </w:r>
      <w:bookmarkStart w:id="4" w:name="OLE_LINK17"/>
      <w:bookmarkStart w:id="5" w:name="OLE_LINK18"/>
      <w:r w:rsidRPr="00AE2454">
        <w:rPr>
          <w:rFonts w:ascii="Consolas" w:hAnsi="Consolas"/>
          <w:b/>
          <w:noProof/>
        </w:rPr>
        <w:t>IEnumerable&lt;Book&gt;</w:t>
      </w:r>
      <w:r w:rsidRPr="00AE2454">
        <w:rPr>
          <w:b/>
          <w:noProof/>
        </w:rPr>
        <w:t xml:space="preserve"> </w:t>
      </w:r>
      <w:bookmarkEnd w:id="4"/>
      <w:bookmarkEnd w:id="5"/>
      <w:r w:rsidRPr="00AE2454">
        <w:t xml:space="preserve">interface. </w:t>
      </w:r>
    </w:p>
    <w:p w14:paraId="7EAAF33C" w14:textId="77777777" w:rsidR="00AE2454" w:rsidRPr="00AE2454" w:rsidRDefault="00AE2454" w:rsidP="00AE2454">
      <w:pPr>
        <w:pStyle w:val="ac"/>
        <w:numPr>
          <w:ilvl w:val="0"/>
          <w:numId w:val="43"/>
        </w:numPr>
        <w:spacing w:before="0"/>
        <w:jc w:val="both"/>
        <w:rPr>
          <w:rFonts w:ascii="Consolas" w:hAnsi="Consolas"/>
          <w:b/>
          <w:noProof/>
          <w:lang w:val="bg-BG"/>
        </w:rPr>
      </w:pPr>
      <w:bookmarkStart w:id="6" w:name="OLE_LINK15"/>
      <w:bookmarkStart w:id="7" w:name="OLE_LINK16"/>
      <w:r w:rsidRPr="00AE2454">
        <w:rPr>
          <w:rFonts w:ascii="Consolas" w:hAnsi="Consolas"/>
          <w:b/>
          <w:noProof/>
        </w:rPr>
        <w:t>List&lt;Book&gt; books</w:t>
      </w:r>
    </w:p>
    <w:bookmarkEnd w:id="6"/>
    <w:bookmarkEnd w:id="7"/>
    <w:p w14:paraId="7F4247FE" w14:textId="4D46147B" w:rsidR="00AE2454" w:rsidRPr="00AE2454" w:rsidRDefault="00AE2454" w:rsidP="00AE2454">
      <w:pPr>
        <w:jc w:val="both"/>
        <w:rPr>
          <w:noProof/>
          <w:lang w:val="bg-BG"/>
        </w:rPr>
      </w:pPr>
      <w:r w:rsidRPr="00AE2454">
        <w:rPr>
          <w:noProof/>
        </w:rPr>
        <w:t xml:space="preserve">A </w:t>
      </w:r>
      <w:r w:rsidRPr="00CE2CE2">
        <w:rPr>
          <w:b/>
          <w:bCs/>
          <w:noProof/>
        </w:rPr>
        <w:t>Library</w:t>
      </w:r>
      <w:r w:rsidRPr="00AE2454">
        <w:rPr>
          <w:noProof/>
        </w:rPr>
        <w:t xml:space="preserve"> could be </w:t>
      </w:r>
      <w:r w:rsidR="009E685C">
        <w:rPr>
          <w:noProof/>
        </w:rPr>
        <w:t>initialized</w:t>
      </w:r>
      <w:r w:rsidRPr="00AE2454">
        <w:rPr>
          <w:noProof/>
        </w:rPr>
        <w:t xml:space="preserve"> </w:t>
      </w:r>
      <w:r w:rsidRPr="00CE2CE2">
        <w:rPr>
          <w:b/>
          <w:bCs/>
          <w:noProof/>
        </w:rPr>
        <w:t>without books</w:t>
      </w:r>
      <w:r w:rsidRPr="00AE2454">
        <w:rPr>
          <w:noProof/>
        </w:rPr>
        <w:t xml:space="preserve"> or with </w:t>
      </w:r>
      <w:r w:rsidRPr="00CE2CE2">
        <w:rPr>
          <w:b/>
          <w:bCs/>
          <w:noProof/>
        </w:rPr>
        <w:t>any number of books</w:t>
      </w:r>
      <w:r w:rsidRPr="00AE2454">
        <w:rPr>
          <w:noProof/>
        </w:rPr>
        <w:t xml:space="preserve"> and should have only </w:t>
      </w:r>
      <w:r w:rsidRPr="00AE2454">
        <w:rPr>
          <w:b/>
          <w:noProof/>
        </w:rPr>
        <w:t>one</w:t>
      </w:r>
      <w:r w:rsidRPr="00AE2454">
        <w:rPr>
          <w:noProof/>
        </w:rPr>
        <w:t xml:space="preserve"> </w:t>
      </w:r>
      <w:r w:rsidRPr="00AE2454">
        <w:rPr>
          <w:b/>
          <w:noProof/>
        </w:rPr>
        <w:t>constructor</w:t>
      </w:r>
      <w:r w:rsidRPr="00AE2454">
        <w:rPr>
          <w:noProof/>
        </w:rPr>
        <w:t>.</w:t>
      </w:r>
    </w:p>
    <w:p w14:paraId="2CD0DD93" w14:textId="77777777" w:rsidR="00AE2454" w:rsidRPr="00AE2454" w:rsidRDefault="00AE2454" w:rsidP="00AE2454">
      <w:pPr>
        <w:pStyle w:val="3"/>
        <w:rPr>
          <w:rFonts w:cs="Calibri Light"/>
          <w:lang w:val="bg-BG"/>
        </w:rPr>
      </w:pPr>
      <w:r w:rsidRPr="00AE2454">
        <w:t>Examples</w:t>
      </w:r>
    </w:p>
    <w:tbl>
      <w:tblPr>
        <w:tblStyle w:val="af"/>
        <w:tblW w:w="1063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632"/>
      </w:tblGrid>
      <w:tr w:rsidR="00AE2454" w:rsidRPr="00AE2454" w14:paraId="69966678" w14:textId="77777777" w:rsidTr="00C14C0A">
        <w:trPr>
          <w:trHeight w:val="161"/>
        </w:trPr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D12572" w14:textId="77777777" w:rsidR="00AE2454" w:rsidRPr="00AE2454" w:rsidRDefault="00AE2454" w:rsidP="00CE2CE2">
            <w:pPr>
              <w:pStyle w:val="Code"/>
              <w:spacing w:before="60" w:after="60"/>
              <w:jc w:val="center"/>
            </w:pPr>
            <w:r w:rsidRPr="00AE2454">
              <w:t>StartUp.cs</w:t>
            </w:r>
          </w:p>
        </w:tc>
      </w:tr>
      <w:tr w:rsidR="00AE2454" w:rsidRPr="00AE2454" w14:paraId="3BEC5415" w14:textId="77777777" w:rsidTr="00C14C0A"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6048D" w14:textId="728B3483" w:rsidR="00AE2454" w:rsidRPr="00AF6CFB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AF6CFB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AF6CFB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AF6CFB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Main()</w:t>
            </w:r>
          </w:p>
          <w:p w14:paraId="184971D6" w14:textId="616A765B" w:rsidR="00AE2454" w:rsidRPr="00AF6CFB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AF6CFB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54A0E5B3" w14:textId="4C4B6922" w:rsidR="00AE2454" w:rsidRPr="00AF6CFB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bookmarkStart w:id="8" w:name="OLE_LINK13"/>
            <w:bookmarkStart w:id="9" w:name="OLE_LINK14"/>
            <w:r w:rsidRPr="00AF6CFB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bookOne = </w:t>
            </w:r>
            <w:r w:rsidRPr="00AF6CFB">
              <w:rPr>
                <w:rFonts w:ascii="Consolas" w:hAnsi="Consolas" w:cs="Consolas"/>
                <w:noProof/>
                <w:color w:val="0000FF"/>
              </w:rPr>
              <w:t>new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>(</w:t>
            </w:r>
            <w:r w:rsidRPr="00AF6CFB">
              <w:rPr>
                <w:rFonts w:ascii="Consolas" w:hAnsi="Consolas" w:cs="Consolas"/>
                <w:noProof/>
                <w:color w:val="A31515"/>
              </w:rPr>
              <w:t>"Animal Farm"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, 2003, </w:t>
            </w:r>
            <w:r w:rsidRPr="00AF6CFB">
              <w:rPr>
                <w:rFonts w:ascii="Consolas" w:hAnsi="Consolas" w:cs="Consolas"/>
                <w:noProof/>
                <w:color w:val="A31515"/>
              </w:rPr>
              <w:t>"George Orwell"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3B98DE64" w14:textId="4019AC29" w:rsidR="00AE2454" w:rsidRPr="00AF6CFB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AF6CFB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bookTwo = </w:t>
            </w:r>
            <w:r w:rsidRPr="00AF6CFB">
              <w:rPr>
                <w:rFonts w:ascii="Consolas" w:hAnsi="Consolas" w:cs="Consolas"/>
                <w:noProof/>
                <w:color w:val="0000FF"/>
              </w:rPr>
              <w:t>new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>(</w:t>
            </w:r>
            <w:r w:rsidRPr="00AF6CFB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, 2002, </w:t>
            </w:r>
            <w:r w:rsidR="00CE2CE2">
              <w:rPr>
                <w:rFonts w:ascii="Consolas" w:hAnsi="Consolas" w:cs="Consolas"/>
                <w:noProof/>
                <w:color w:val="000000"/>
              </w:rPr>
              <w:br/>
              <w:t xml:space="preserve">        </w:t>
            </w:r>
            <w:r w:rsidRPr="00AF6CFB">
              <w:rPr>
                <w:rFonts w:ascii="Consolas" w:hAnsi="Consolas" w:cs="Consolas"/>
                <w:noProof/>
                <w:color w:val="A31515"/>
              </w:rPr>
              <w:t>"Dorothy Sayers"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AF6CFB">
              <w:rPr>
                <w:rFonts w:ascii="Consolas" w:hAnsi="Consolas" w:cs="Consolas"/>
                <w:noProof/>
                <w:color w:val="A31515"/>
              </w:rPr>
              <w:t>"Robert Eustace"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72987E6A" w14:textId="33EE660E" w:rsidR="00AE2454" w:rsidRPr="00AF6CFB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AF6CFB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bookThree = </w:t>
            </w:r>
            <w:r w:rsidRPr="00AF6CFB">
              <w:rPr>
                <w:rFonts w:ascii="Consolas" w:hAnsi="Consolas" w:cs="Consolas"/>
                <w:noProof/>
                <w:color w:val="0000FF"/>
              </w:rPr>
              <w:t>new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>(</w:t>
            </w:r>
            <w:r w:rsidRPr="00AF6CFB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>, 1930);</w:t>
            </w:r>
          </w:p>
          <w:p w14:paraId="5F368B69" w14:textId="77777777" w:rsidR="00AE2454" w:rsidRPr="00AF6CFB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</w:p>
          <w:p w14:paraId="4A8F325B" w14:textId="5BCDF3A9" w:rsidR="00AE2454" w:rsidRPr="00AF6CFB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AF6CFB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libraryOne = </w:t>
            </w:r>
            <w:r w:rsidRPr="00AF6CFB">
              <w:rPr>
                <w:rFonts w:ascii="Consolas" w:hAnsi="Consolas" w:cs="Consolas"/>
                <w:noProof/>
                <w:color w:val="0000FF"/>
              </w:rPr>
              <w:t>new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>();</w:t>
            </w:r>
          </w:p>
          <w:p w14:paraId="728BA685" w14:textId="07098CAA" w:rsidR="00AE2454" w:rsidRPr="00AF6CFB" w:rsidRDefault="00AE2454" w:rsidP="00CE2CE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AF6CFB">
              <w:rPr>
                <w:rFonts w:ascii="Consolas" w:hAnsi="Consolas" w:cs="Consolas"/>
                <w:noProof/>
                <w:color w:val="2B91AF"/>
                <w:lang w:val="bg-BG"/>
              </w:rPr>
              <w:t xml:space="preserve">   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libraryTwo = </w:t>
            </w:r>
            <w:r w:rsidRPr="00AF6CFB">
              <w:rPr>
                <w:rFonts w:ascii="Consolas" w:hAnsi="Consolas" w:cs="Consolas"/>
                <w:noProof/>
                <w:color w:val="0000FF"/>
              </w:rPr>
              <w:t>new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(bookOne, bookTwo, bookThree); </w:t>
            </w:r>
          </w:p>
          <w:bookmarkEnd w:id="8"/>
          <w:bookmarkEnd w:id="9"/>
          <w:p w14:paraId="728037DF" w14:textId="14660950" w:rsidR="00AE2454" w:rsidRPr="00AE2454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AF6CFB">
              <w:rPr>
                <w:rFonts w:ascii="Consolas" w:hAnsi="Consolas" w:cs="Consolas"/>
                <w:noProof/>
                <w:color w:val="000000"/>
              </w:rPr>
              <w:t>}</w:t>
            </w:r>
          </w:p>
        </w:tc>
      </w:tr>
    </w:tbl>
    <w:p w14:paraId="74627D05" w14:textId="77777777" w:rsidR="00AE2454" w:rsidRPr="00AE2454" w:rsidRDefault="00AE2454" w:rsidP="00AE2454">
      <w:pPr>
        <w:pStyle w:val="3"/>
        <w:rPr>
          <w:lang w:val="bg-BG"/>
        </w:rPr>
      </w:pPr>
      <w:r w:rsidRPr="00AE2454">
        <w:lastRenderedPageBreak/>
        <w:t>Solution</w:t>
      </w:r>
    </w:p>
    <w:p w14:paraId="01632F64" w14:textId="77777777" w:rsidR="00AE2454" w:rsidRPr="00AE2454" w:rsidRDefault="00AE2454" w:rsidP="00AE2454">
      <w:pPr>
        <w:rPr>
          <w:noProof/>
          <w:lang w:val="bg-BG"/>
        </w:rPr>
      </w:pPr>
      <w:r w:rsidRPr="00AE2454">
        <w:rPr>
          <w:noProof/>
        </w:rPr>
        <w:drawing>
          <wp:inline distT="0" distB="0" distL="0" distR="0" wp14:anchorId="5929C8FC" wp14:editId="1E34D56B">
            <wp:extent cx="4466234" cy="2464130"/>
            <wp:effectExtent l="19050" t="19050" r="10795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66234" cy="24641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1DCB7F" w14:textId="77777777" w:rsidR="00AE2454" w:rsidRPr="00AE2454" w:rsidRDefault="00AE2454" w:rsidP="00AE2454">
      <w:pPr>
        <w:rPr>
          <w:noProof/>
          <w:lang w:val="bg-BG"/>
        </w:rPr>
      </w:pPr>
      <w:r w:rsidRPr="00AE2454">
        <w:rPr>
          <w:noProof/>
        </w:rPr>
        <w:drawing>
          <wp:inline distT="0" distB="0" distL="0" distR="0" wp14:anchorId="1279562F" wp14:editId="5F00308B">
            <wp:extent cx="3672840" cy="1503679"/>
            <wp:effectExtent l="19050" t="19050" r="22860" b="209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13977" cy="15614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9E9D65" w14:textId="77777777" w:rsidR="00AE2454" w:rsidRPr="00AE2454" w:rsidRDefault="00AE2454" w:rsidP="00AE2454">
      <w:pPr>
        <w:pStyle w:val="2"/>
        <w:numPr>
          <w:ilvl w:val="0"/>
          <w:numId w:val="40"/>
        </w:numPr>
        <w:rPr>
          <w:lang w:val="bg-BG"/>
        </w:rPr>
      </w:pPr>
      <w:r w:rsidRPr="00AE2454">
        <w:t>Library Iterator</w:t>
      </w:r>
    </w:p>
    <w:p w14:paraId="153BC138" w14:textId="77777777" w:rsidR="00252572" w:rsidRPr="00AE2454" w:rsidRDefault="00252572" w:rsidP="00252572">
      <w:pPr>
        <w:jc w:val="both"/>
        <w:rPr>
          <w:lang w:val="bg-BG"/>
        </w:rPr>
      </w:pPr>
      <w:r>
        <w:rPr>
          <w:b/>
          <w:noProof/>
        </w:rPr>
        <w:t>Note</w:t>
      </w:r>
      <w:r w:rsidRPr="00AE2454">
        <w:t xml:space="preserve">: </w:t>
      </w:r>
      <w:r>
        <w:t>Put your classes in</w:t>
      </w:r>
      <w:r w:rsidRPr="00AE2454">
        <w:t xml:space="preserve"> the namespace </w:t>
      </w:r>
      <w:r w:rsidRPr="00AE2454">
        <w:rPr>
          <w:rStyle w:val="CodeChar"/>
        </w:rPr>
        <w:t>IteratorsAndComparators</w:t>
      </w:r>
      <w:r w:rsidRPr="00AE2454">
        <w:t>.</w:t>
      </w:r>
    </w:p>
    <w:p w14:paraId="10BDDAC6" w14:textId="0A4C2305" w:rsidR="00AE2454" w:rsidRPr="00AE2454" w:rsidRDefault="00AE2454" w:rsidP="00AE2454">
      <w:pPr>
        <w:spacing w:before="240"/>
        <w:jc w:val="both"/>
        <w:rPr>
          <w:lang w:val="bg-BG"/>
        </w:rPr>
      </w:pPr>
      <w:r w:rsidRPr="00AE2454">
        <w:rPr>
          <w:noProof/>
          <w:lang w:eastAsia="bg-BG"/>
        </w:rPr>
        <w:t>Extend your solution from the prev</w:t>
      </w:r>
      <w:r w:rsidR="004001EB">
        <w:rPr>
          <w:noProof/>
          <w:lang w:eastAsia="bg-BG"/>
        </w:rPr>
        <w:t>io</w:t>
      </w:r>
      <w:r w:rsidRPr="00AE2454">
        <w:rPr>
          <w:noProof/>
          <w:lang w:eastAsia="bg-BG"/>
        </w:rPr>
        <w:t xml:space="preserve">us task. </w:t>
      </w:r>
      <w:r w:rsidRPr="00AE2454">
        <w:t xml:space="preserve">Inside the </w:t>
      </w:r>
      <w:r w:rsidRPr="00D3480A">
        <w:rPr>
          <w:rFonts w:ascii="Consolas" w:hAnsi="Consolas"/>
          <w:b/>
          <w:bCs/>
        </w:rPr>
        <w:t>Library</w:t>
      </w:r>
      <w:r w:rsidR="004001EB">
        <w:t>,</w:t>
      </w:r>
      <w:r w:rsidRPr="00AE2454">
        <w:t xml:space="preserve"> </w:t>
      </w:r>
      <w:r w:rsidR="00D3480A">
        <w:t xml:space="preserve">create a </w:t>
      </w:r>
      <w:r w:rsidRPr="00AE2454">
        <w:rPr>
          <w:b/>
        </w:rPr>
        <w:t>nested class</w:t>
      </w:r>
      <w:r w:rsidRPr="00AE2454">
        <w:t xml:space="preserve"> </w:t>
      </w:r>
      <w:r w:rsidRPr="00BC215C">
        <w:rPr>
          <w:rFonts w:ascii="Consolas" w:hAnsi="Consolas"/>
          <w:b/>
          <w:noProof/>
        </w:rPr>
        <w:t>LibraryIterator</w:t>
      </w:r>
      <w:r w:rsidRPr="00AE2454">
        <w:rPr>
          <w:b/>
          <w:noProof/>
        </w:rPr>
        <w:t>,</w:t>
      </w:r>
      <w:r w:rsidRPr="00AE2454">
        <w:t xml:space="preserve"> which should implement the </w:t>
      </w:r>
      <w:r w:rsidRPr="001161CA">
        <w:rPr>
          <w:rFonts w:ascii="Consolas" w:hAnsi="Consolas"/>
          <w:b/>
          <w:noProof/>
        </w:rPr>
        <w:t>IEnumerator&lt;Book&gt;</w:t>
      </w:r>
      <w:r w:rsidRPr="00AE2454">
        <w:t xml:space="preserve"> interface. Try to implement the bodies of the inherited methods by yourself. You will need two more members:</w:t>
      </w:r>
    </w:p>
    <w:p w14:paraId="5E7E899D" w14:textId="77777777" w:rsidR="00AE2454" w:rsidRPr="00AE2454" w:rsidRDefault="00AE2454" w:rsidP="00AE2454">
      <w:pPr>
        <w:pStyle w:val="ac"/>
        <w:numPr>
          <w:ilvl w:val="0"/>
          <w:numId w:val="43"/>
        </w:numPr>
        <w:spacing w:before="240"/>
        <w:jc w:val="both"/>
        <w:rPr>
          <w:rFonts w:ascii="Consolas" w:hAnsi="Consolas"/>
          <w:b/>
          <w:noProof/>
          <w:lang w:val="bg-BG"/>
        </w:rPr>
      </w:pPr>
      <w:r w:rsidRPr="00AE2454">
        <w:rPr>
          <w:rFonts w:ascii="Consolas" w:hAnsi="Consolas"/>
          <w:b/>
          <w:noProof/>
        </w:rPr>
        <w:t>List&lt;Book&gt; books</w:t>
      </w:r>
    </w:p>
    <w:p w14:paraId="377221E7" w14:textId="77777777" w:rsidR="00AE2454" w:rsidRPr="00AE2454" w:rsidRDefault="00AE2454" w:rsidP="00AE2454">
      <w:pPr>
        <w:pStyle w:val="ac"/>
        <w:numPr>
          <w:ilvl w:val="0"/>
          <w:numId w:val="43"/>
        </w:numPr>
        <w:spacing w:before="240"/>
        <w:jc w:val="both"/>
        <w:rPr>
          <w:rFonts w:ascii="Consolas" w:hAnsi="Consolas"/>
          <w:lang w:val="bg-BG"/>
        </w:rPr>
      </w:pPr>
      <w:r w:rsidRPr="00AE2454">
        <w:rPr>
          <w:rFonts w:ascii="Consolas" w:hAnsi="Consolas"/>
          <w:b/>
          <w:noProof/>
        </w:rPr>
        <w:t>int currentIndex</w:t>
      </w:r>
    </w:p>
    <w:p w14:paraId="308B7AE7" w14:textId="77777777" w:rsidR="00AE2454" w:rsidRPr="00AE2454" w:rsidRDefault="00AE2454" w:rsidP="00AE2454">
      <w:pPr>
        <w:spacing w:before="240"/>
        <w:jc w:val="both"/>
        <w:rPr>
          <w:lang w:val="bg-BG"/>
        </w:rPr>
      </w:pPr>
      <w:r w:rsidRPr="00AE2454">
        <w:t xml:space="preserve">Now you should be able to iterate through a </w:t>
      </w:r>
      <w:r w:rsidRPr="00B94F2D">
        <w:rPr>
          <w:rFonts w:ascii="Consolas" w:hAnsi="Consolas"/>
        </w:rPr>
        <w:t>Library</w:t>
      </w:r>
      <w:r w:rsidRPr="00AE2454">
        <w:t xml:space="preserve"> in the </w:t>
      </w:r>
      <w:r w:rsidRPr="00B94F2D">
        <w:rPr>
          <w:rFonts w:ascii="Consolas" w:hAnsi="Consolas"/>
        </w:rPr>
        <w:t>Main</w:t>
      </w:r>
      <w:r w:rsidRPr="00AE2454">
        <w:t xml:space="preserve"> method.</w:t>
      </w:r>
    </w:p>
    <w:p w14:paraId="71F6BD8A" w14:textId="77777777" w:rsidR="00AE2454" w:rsidRPr="00AE2454" w:rsidRDefault="00AE2454" w:rsidP="00AE2454">
      <w:pPr>
        <w:pStyle w:val="3"/>
        <w:rPr>
          <w:rFonts w:cs="Calibri Light"/>
          <w:lang w:val="bg-BG"/>
        </w:rPr>
      </w:pPr>
      <w:r w:rsidRPr="00AE2454">
        <w:t>Examples</w:t>
      </w:r>
    </w:p>
    <w:tbl>
      <w:tblPr>
        <w:tblStyle w:val="af"/>
        <w:tblW w:w="1063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632"/>
      </w:tblGrid>
      <w:tr w:rsidR="00AE2454" w:rsidRPr="00AE2454" w14:paraId="1E75C418" w14:textId="77777777" w:rsidTr="00C14C0A">
        <w:trPr>
          <w:trHeight w:val="161"/>
        </w:trPr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D25E3B" w14:textId="3D097CDA" w:rsidR="00AE2454" w:rsidRPr="00AE2454" w:rsidRDefault="00AE2454" w:rsidP="00D02799">
            <w:pPr>
              <w:pStyle w:val="Code"/>
              <w:spacing w:before="60" w:after="60"/>
              <w:jc w:val="center"/>
            </w:pPr>
            <w:r w:rsidRPr="00AE2454">
              <w:t>Start</w:t>
            </w:r>
            <w:r w:rsidR="001E46E5">
              <w:t>U</w:t>
            </w:r>
            <w:r w:rsidRPr="00AE2454">
              <w:t>p.cs</w:t>
            </w:r>
          </w:p>
        </w:tc>
      </w:tr>
      <w:tr w:rsidR="00AE2454" w:rsidRPr="00AE2454" w14:paraId="44C12407" w14:textId="77777777" w:rsidTr="00C14C0A"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F08B36" w14:textId="28B59825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bookmarkStart w:id="10" w:name="OLE_LINK19"/>
            <w:bookmarkStart w:id="11" w:name="OLE_LINK20"/>
            <w:bookmarkStart w:id="12" w:name="OLE_LINK21"/>
            <w:r w:rsidRPr="00E32041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Main()</w:t>
            </w:r>
          </w:p>
          <w:p w14:paraId="75195CD2" w14:textId="599A9D94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690AEC0F" w14:textId="1B9C2450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bookmarkStart w:id="13" w:name="OLE_LINK1"/>
            <w:r w:rsidRPr="00E32041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bookOne =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new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(</w:t>
            </w:r>
            <w:r w:rsidRPr="00E32041">
              <w:rPr>
                <w:rFonts w:ascii="Consolas" w:hAnsi="Consolas" w:cs="Consolas"/>
                <w:noProof/>
                <w:color w:val="A31515"/>
              </w:rPr>
              <w:t>"Animal Farm"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, 2003, </w:t>
            </w:r>
            <w:r w:rsidRPr="00E32041">
              <w:rPr>
                <w:rFonts w:ascii="Consolas" w:hAnsi="Consolas" w:cs="Consolas"/>
                <w:noProof/>
                <w:color w:val="A31515"/>
              </w:rPr>
              <w:t>"George Orwell"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630EDA62" w14:textId="5029D9F8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bookTwo =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new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(</w:t>
            </w:r>
            <w:r w:rsidRPr="00E32041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, 2002,</w:t>
            </w:r>
            <w:r w:rsidR="00D02799">
              <w:rPr>
                <w:rFonts w:ascii="Consolas" w:hAnsi="Consolas" w:cs="Consolas"/>
                <w:noProof/>
                <w:color w:val="000000"/>
              </w:rPr>
              <w:br/>
            </w:r>
            <w:r w:rsidR="00D02799">
              <w:rPr>
                <w:rFonts w:ascii="Consolas" w:hAnsi="Consolas" w:cs="Consolas"/>
                <w:noProof/>
                <w:color w:val="A31515"/>
              </w:rPr>
              <w:t xml:space="preserve">        </w:t>
            </w:r>
            <w:r w:rsidRPr="00E32041">
              <w:rPr>
                <w:rFonts w:ascii="Consolas" w:hAnsi="Consolas" w:cs="Consolas"/>
                <w:noProof/>
                <w:color w:val="A31515"/>
              </w:rPr>
              <w:t>"Dorothy Sayers"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E32041">
              <w:rPr>
                <w:rFonts w:ascii="Consolas" w:hAnsi="Consolas" w:cs="Consolas"/>
                <w:noProof/>
                <w:color w:val="A31515"/>
              </w:rPr>
              <w:t>"Robert Eustace"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4BDCC0C3" w14:textId="709BCED1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bookThree =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new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(</w:t>
            </w:r>
            <w:r w:rsidRPr="00E32041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, 1930);</w:t>
            </w:r>
          </w:p>
          <w:p w14:paraId="6EDBC68A" w14:textId="77777777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</w:p>
          <w:p w14:paraId="005C83D6" w14:textId="245A0BF5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  <w:lang w:val="bg-BG"/>
              </w:rPr>
              <w:lastRenderedPageBreak/>
              <w:t xml:space="preserve">   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libraryOne =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new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();</w:t>
            </w:r>
          </w:p>
          <w:p w14:paraId="783A6B33" w14:textId="2D897C5D" w:rsidR="00AE2454" w:rsidRPr="00E32041" w:rsidRDefault="00AE2454" w:rsidP="00D0279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2B91AF"/>
                <w:lang w:val="bg-BG"/>
              </w:rPr>
              <w:t xml:space="preserve">   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libraryTwo =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new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(bookOne, bookTwo, bookThree); </w:t>
            </w:r>
          </w:p>
          <w:bookmarkEnd w:id="13"/>
          <w:p w14:paraId="742F8826" w14:textId="77777777" w:rsidR="00AE2454" w:rsidRPr="00E32041" w:rsidRDefault="00AE2454" w:rsidP="00D0279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</w:p>
          <w:p w14:paraId="5E87155C" w14:textId="0E74C4C5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FF"/>
                <w:lang w:val="bg-BG"/>
              </w:rPr>
              <w:t xml:space="preserve">    </w:t>
            </w:r>
            <w:bookmarkStart w:id="14" w:name="OLE_LINK2"/>
            <w:r w:rsidRPr="00E32041">
              <w:rPr>
                <w:rFonts w:ascii="Consolas" w:hAnsi="Consolas" w:cs="Consolas"/>
                <w:noProof/>
                <w:color w:val="0000FF"/>
              </w:rPr>
              <w:t>foreach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(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var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book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in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libraryTwo)</w:t>
            </w:r>
          </w:p>
          <w:p w14:paraId="7F4B587D" w14:textId="30AD69E5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088EAD19" w14:textId="74348F14" w:rsidR="00AE2454" w:rsidRPr="00E32041" w:rsidRDefault="00D02799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</w:rPr>
              <w:t xml:space="preserve">    </w:t>
            </w:r>
            <w:r w:rsidR="00AE2454" w:rsidRPr="00E32041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E2454" w:rsidRPr="00E32041">
              <w:rPr>
                <w:rFonts w:ascii="Consolas" w:hAnsi="Consolas" w:cs="Consolas"/>
                <w:noProof/>
                <w:color w:val="2B91AF"/>
              </w:rPr>
              <w:t>Console</w:t>
            </w:r>
            <w:r w:rsidR="00AE2454" w:rsidRPr="00E32041">
              <w:rPr>
                <w:rFonts w:ascii="Consolas" w:hAnsi="Consolas" w:cs="Consolas"/>
                <w:noProof/>
                <w:color w:val="000000"/>
              </w:rPr>
              <w:t>.WriteLine(book.Title);</w:t>
            </w:r>
          </w:p>
          <w:p w14:paraId="64934AF5" w14:textId="1F61DB18" w:rsidR="00AE2454" w:rsidRPr="00E32041" w:rsidRDefault="00AE2454" w:rsidP="00D0279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}</w:t>
            </w:r>
          </w:p>
          <w:bookmarkEnd w:id="14"/>
          <w:p w14:paraId="01AF7FA9" w14:textId="081EDFB2" w:rsidR="00AE2454" w:rsidRPr="00AE2454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</w:rPr>
              <w:t>}</w:t>
            </w:r>
            <w:bookmarkEnd w:id="10"/>
            <w:bookmarkEnd w:id="11"/>
            <w:bookmarkEnd w:id="12"/>
          </w:p>
        </w:tc>
      </w:tr>
    </w:tbl>
    <w:p w14:paraId="408FEBC6" w14:textId="7C57B8E4" w:rsidR="00AE2454" w:rsidRPr="007526C5" w:rsidRDefault="007526C5" w:rsidP="00AE2454">
      <w:pPr>
        <w:spacing w:before="240"/>
      </w:pPr>
      <w:r>
        <w:lastRenderedPageBreak/>
        <w:t xml:space="preserve">This is the expected </w:t>
      </w:r>
      <w:r w:rsidRPr="007526C5">
        <w:rPr>
          <w:b/>
          <w:bCs/>
        </w:rPr>
        <w:t>output</w:t>
      </w:r>
      <w:r>
        <w:t xml:space="preserve"> from the above code:</w:t>
      </w:r>
    </w:p>
    <w:tbl>
      <w:tblPr>
        <w:tblStyle w:val="af"/>
        <w:tblW w:w="3621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21"/>
      </w:tblGrid>
      <w:tr w:rsidR="00AE2454" w:rsidRPr="00AE2454" w14:paraId="0FA84D71" w14:textId="77777777" w:rsidTr="005E099E">
        <w:trPr>
          <w:trHeight w:val="134"/>
        </w:trPr>
        <w:tc>
          <w:tcPr>
            <w:tcW w:w="3621" w:type="dxa"/>
            <w:shd w:val="clear" w:color="auto" w:fill="D9D9D9" w:themeFill="background1" w:themeFillShade="D9"/>
            <w:tcMar>
              <w:left w:w="60" w:type="dxa"/>
            </w:tcMar>
          </w:tcPr>
          <w:p w14:paraId="6C54E37E" w14:textId="77777777" w:rsidR="00AE2454" w:rsidRPr="00AE2454" w:rsidRDefault="00AE2454" w:rsidP="00C14C0A">
            <w:pPr>
              <w:jc w:val="center"/>
              <w:rPr>
                <w:b/>
              </w:rPr>
            </w:pPr>
            <w:r w:rsidRPr="00AE2454">
              <w:rPr>
                <w:b/>
              </w:rPr>
              <w:t>Output</w:t>
            </w:r>
          </w:p>
        </w:tc>
      </w:tr>
      <w:tr w:rsidR="00AE2454" w:rsidRPr="00AE2454" w14:paraId="375C4A2D" w14:textId="77777777" w:rsidTr="005E099E">
        <w:trPr>
          <w:trHeight w:val="257"/>
        </w:trPr>
        <w:tc>
          <w:tcPr>
            <w:tcW w:w="3621" w:type="dxa"/>
            <w:shd w:val="clear" w:color="auto" w:fill="auto"/>
            <w:tcMar>
              <w:left w:w="60" w:type="dxa"/>
            </w:tcMar>
          </w:tcPr>
          <w:p w14:paraId="46AF947C" w14:textId="77777777" w:rsidR="00AE2454" w:rsidRPr="00AE2454" w:rsidRDefault="00AE2454" w:rsidP="00C14C0A">
            <w:pPr>
              <w:rPr>
                <w:rFonts w:ascii="Consolas" w:hAnsi="Consolas"/>
                <w:lang w:val="bg-BG"/>
              </w:rPr>
            </w:pPr>
            <w:r w:rsidRPr="00AE2454">
              <w:rPr>
                <w:rFonts w:ascii="Consolas" w:hAnsi="Consolas"/>
                <w:noProof/>
              </w:rPr>
              <w:t>Animal Farm</w:t>
            </w:r>
          </w:p>
          <w:p w14:paraId="58E027DF" w14:textId="77777777" w:rsidR="00AE2454" w:rsidRPr="00AE2454" w:rsidRDefault="00AE2454" w:rsidP="00C14C0A">
            <w:pPr>
              <w:rPr>
                <w:rFonts w:ascii="Consolas" w:hAnsi="Consolas"/>
                <w:lang w:val="bg-BG"/>
              </w:rPr>
            </w:pPr>
            <w:r w:rsidRPr="00AE2454">
              <w:rPr>
                <w:rFonts w:ascii="Consolas" w:hAnsi="Consolas"/>
                <w:noProof/>
              </w:rPr>
              <w:t>The Documents in the Case</w:t>
            </w:r>
          </w:p>
          <w:p w14:paraId="2A667326" w14:textId="77777777" w:rsidR="00AE2454" w:rsidRPr="00AE2454" w:rsidRDefault="00AE2454" w:rsidP="00C14C0A">
            <w:pPr>
              <w:rPr>
                <w:rFonts w:ascii="Consolas" w:hAnsi="Consolas"/>
                <w:noProof/>
              </w:rPr>
            </w:pPr>
            <w:r w:rsidRPr="00AE2454">
              <w:rPr>
                <w:rFonts w:ascii="Consolas" w:hAnsi="Consolas"/>
                <w:noProof/>
              </w:rPr>
              <w:t>The Documents in the Case</w:t>
            </w:r>
          </w:p>
        </w:tc>
      </w:tr>
    </w:tbl>
    <w:p w14:paraId="2B5B83C8" w14:textId="77777777" w:rsidR="00AE2454" w:rsidRPr="00AE2454" w:rsidRDefault="00AE2454" w:rsidP="00AE2454">
      <w:pPr>
        <w:pStyle w:val="3"/>
        <w:rPr>
          <w:lang w:val="bg-BG"/>
        </w:rPr>
      </w:pPr>
      <w:r w:rsidRPr="00AE2454">
        <w:t>Solution</w:t>
      </w:r>
    </w:p>
    <w:p w14:paraId="70DB59E8" w14:textId="77777777" w:rsidR="00AE2454" w:rsidRPr="00AE2454" w:rsidRDefault="00AE2454" w:rsidP="00AE2454">
      <w:pPr>
        <w:rPr>
          <w:lang w:val="bg-BG"/>
        </w:rPr>
      </w:pPr>
      <w:r w:rsidRPr="00AE2454">
        <w:rPr>
          <w:noProof/>
        </w:rPr>
        <w:drawing>
          <wp:inline distT="0" distB="0" distL="0" distR="0" wp14:anchorId="1EF6E263" wp14:editId="00E7D91C">
            <wp:extent cx="4950181" cy="3895106"/>
            <wp:effectExtent l="19050" t="19050" r="22225" b="1016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65690" cy="39073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881B7C" w14:textId="77777777" w:rsidR="00AE2454" w:rsidRPr="00AE2454" w:rsidRDefault="00AE2454" w:rsidP="00AE2454">
      <w:pPr>
        <w:pStyle w:val="2"/>
        <w:numPr>
          <w:ilvl w:val="0"/>
          <w:numId w:val="40"/>
        </w:numPr>
        <w:rPr>
          <w:lang w:val="bg-BG"/>
        </w:rPr>
      </w:pPr>
      <w:r w:rsidRPr="00AE2454">
        <w:t>Comparable Book</w:t>
      </w:r>
    </w:p>
    <w:p w14:paraId="2E9318A6" w14:textId="77777777" w:rsidR="00AE2454" w:rsidRPr="00AE2454" w:rsidRDefault="00AE2454" w:rsidP="00AE2454">
      <w:pPr>
        <w:jc w:val="both"/>
        <w:rPr>
          <w:lang w:val="bg-BG"/>
        </w:rPr>
      </w:pPr>
      <w:r w:rsidRPr="00AE2454">
        <w:rPr>
          <w:b/>
          <w:noProof/>
        </w:rPr>
        <w:t>NOTE</w:t>
      </w:r>
      <w:r w:rsidRPr="00AE2454">
        <w:t xml:space="preserve">: You need the namespace </w:t>
      </w:r>
      <w:bookmarkStart w:id="15" w:name="OLE_LINK5"/>
      <w:bookmarkStart w:id="16" w:name="OLE_LINK6"/>
      <w:r w:rsidRPr="00AE2454">
        <w:rPr>
          <w:rStyle w:val="CodeChar"/>
        </w:rPr>
        <w:t>IteratorsAndComparators</w:t>
      </w:r>
      <w:bookmarkEnd w:id="15"/>
      <w:bookmarkEnd w:id="16"/>
      <w:r w:rsidRPr="00AE2454">
        <w:t>.</w:t>
      </w:r>
    </w:p>
    <w:p w14:paraId="5C255F69" w14:textId="600F8909" w:rsidR="00AE2454" w:rsidRPr="00AE2454" w:rsidRDefault="00AE2454" w:rsidP="00AE2454">
      <w:pPr>
        <w:jc w:val="both"/>
        <w:rPr>
          <w:noProof/>
          <w:lang w:val="bg-BG" w:eastAsia="bg-BG"/>
        </w:rPr>
      </w:pPr>
      <w:r w:rsidRPr="00AE2454">
        <w:rPr>
          <w:noProof/>
          <w:lang w:eastAsia="bg-BG"/>
        </w:rPr>
        <w:t>Extend your solution from the prev</w:t>
      </w:r>
      <w:r w:rsidR="00EC266A">
        <w:rPr>
          <w:noProof/>
          <w:lang w:eastAsia="bg-BG"/>
        </w:rPr>
        <w:t>io</w:t>
      </w:r>
      <w:r w:rsidRPr="00AE2454">
        <w:rPr>
          <w:noProof/>
          <w:lang w:eastAsia="bg-BG"/>
        </w:rPr>
        <w:t xml:space="preserve">us task. Implement the </w:t>
      </w:r>
      <w:bookmarkStart w:id="17" w:name="OLE_LINK22"/>
      <w:bookmarkStart w:id="18" w:name="OLE_LINK23"/>
      <w:r w:rsidRPr="00AE2454">
        <w:rPr>
          <w:rFonts w:ascii="Consolas" w:hAnsi="Consolas"/>
          <w:b/>
          <w:noProof/>
          <w:lang w:eastAsia="bg-BG"/>
        </w:rPr>
        <w:t>IComparable&lt;Book&gt;</w:t>
      </w:r>
      <w:r w:rsidRPr="00AE2454">
        <w:rPr>
          <w:noProof/>
          <w:lang w:eastAsia="bg-BG"/>
        </w:rPr>
        <w:t xml:space="preserve"> </w:t>
      </w:r>
      <w:bookmarkEnd w:id="17"/>
      <w:bookmarkEnd w:id="18"/>
      <w:r w:rsidRPr="00AE2454">
        <w:rPr>
          <w:noProof/>
          <w:lang w:eastAsia="bg-BG"/>
        </w:rPr>
        <w:t xml:space="preserve">interface in the existing class </w:t>
      </w:r>
      <w:r w:rsidRPr="00AE2454">
        <w:rPr>
          <w:rFonts w:ascii="Consolas" w:hAnsi="Consolas"/>
          <w:b/>
          <w:noProof/>
          <w:lang w:eastAsia="bg-BG"/>
        </w:rPr>
        <w:t>Book</w:t>
      </w:r>
      <w:r w:rsidRPr="00AE2454">
        <w:rPr>
          <w:noProof/>
          <w:lang w:eastAsia="bg-BG"/>
        </w:rPr>
        <w:t xml:space="preserve">. The comparison between </w:t>
      </w:r>
      <w:r w:rsidR="00EC266A">
        <w:rPr>
          <w:noProof/>
          <w:lang w:eastAsia="bg-BG"/>
        </w:rPr>
        <w:t xml:space="preserve">the </w:t>
      </w:r>
      <w:r w:rsidRPr="00AE2454">
        <w:rPr>
          <w:noProof/>
          <w:lang w:eastAsia="bg-BG"/>
        </w:rPr>
        <w:t>two books should happen in the following order:</w:t>
      </w:r>
    </w:p>
    <w:p w14:paraId="20CA2772" w14:textId="6FBA5FFA" w:rsidR="00AE2454" w:rsidRPr="00AE2454" w:rsidRDefault="00AE2454" w:rsidP="00AE2454">
      <w:pPr>
        <w:pStyle w:val="ac"/>
        <w:numPr>
          <w:ilvl w:val="0"/>
          <w:numId w:val="44"/>
        </w:numPr>
        <w:spacing w:before="0" w:after="200"/>
        <w:jc w:val="both"/>
        <w:rPr>
          <w:noProof/>
          <w:lang w:val="bg-BG" w:eastAsia="bg-BG"/>
        </w:rPr>
      </w:pPr>
      <w:r w:rsidRPr="00AE2454">
        <w:rPr>
          <w:noProof/>
          <w:lang w:eastAsia="bg-BG"/>
        </w:rPr>
        <w:t>First</w:t>
      </w:r>
      <w:r w:rsidR="00EC266A">
        <w:rPr>
          <w:noProof/>
          <w:lang w:eastAsia="bg-BG"/>
        </w:rPr>
        <w:t>,</w:t>
      </w:r>
      <w:r w:rsidRPr="00AE2454">
        <w:rPr>
          <w:noProof/>
          <w:lang w:eastAsia="bg-BG"/>
        </w:rPr>
        <w:t xml:space="preserve"> sort them in </w:t>
      </w:r>
      <w:r w:rsidRPr="00AE2454">
        <w:rPr>
          <w:b/>
          <w:noProof/>
          <w:lang w:eastAsia="bg-BG"/>
        </w:rPr>
        <w:t>ascending chronological</w:t>
      </w:r>
      <w:r w:rsidRPr="00AE2454">
        <w:rPr>
          <w:noProof/>
          <w:lang w:eastAsia="bg-BG"/>
        </w:rPr>
        <w:t xml:space="preserve"> order (by </w:t>
      </w:r>
      <w:r w:rsidRPr="00D972DD">
        <w:rPr>
          <w:b/>
          <w:noProof/>
          <w:lang w:eastAsia="bg-BG"/>
        </w:rPr>
        <w:t>year</w:t>
      </w:r>
      <w:r w:rsidRPr="00AE2454">
        <w:rPr>
          <w:noProof/>
          <w:lang w:eastAsia="bg-BG"/>
        </w:rPr>
        <w:t>)</w:t>
      </w:r>
      <w:r w:rsidR="00333470">
        <w:rPr>
          <w:noProof/>
          <w:lang w:eastAsia="bg-BG"/>
        </w:rPr>
        <w:t>.</w:t>
      </w:r>
    </w:p>
    <w:p w14:paraId="06581443" w14:textId="5C00F3A7" w:rsidR="00AE2454" w:rsidRPr="00AE2454" w:rsidRDefault="00AE2454" w:rsidP="00AE2454">
      <w:pPr>
        <w:pStyle w:val="ac"/>
        <w:numPr>
          <w:ilvl w:val="0"/>
          <w:numId w:val="44"/>
        </w:numPr>
        <w:spacing w:before="0" w:after="200"/>
        <w:jc w:val="both"/>
        <w:rPr>
          <w:noProof/>
          <w:lang w:val="bg-BG" w:eastAsia="bg-BG"/>
        </w:rPr>
      </w:pPr>
      <w:r w:rsidRPr="00AE2454">
        <w:rPr>
          <w:noProof/>
          <w:lang w:eastAsia="bg-BG"/>
        </w:rPr>
        <w:lastRenderedPageBreak/>
        <w:t xml:space="preserve">If two books are published in the </w:t>
      </w:r>
      <w:r w:rsidRPr="00AE2454">
        <w:rPr>
          <w:b/>
          <w:noProof/>
          <w:lang w:eastAsia="bg-BG"/>
        </w:rPr>
        <w:t>same year</w:t>
      </w:r>
      <w:r w:rsidRPr="00AE2454">
        <w:rPr>
          <w:noProof/>
          <w:lang w:eastAsia="bg-BG"/>
        </w:rPr>
        <w:t xml:space="preserve">, sort them </w:t>
      </w:r>
      <w:r w:rsidRPr="00AE2454">
        <w:rPr>
          <w:b/>
          <w:noProof/>
          <w:lang w:eastAsia="bg-BG"/>
        </w:rPr>
        <w:t>alphabetically</w:t>
      </w:r>
      <w:r w:rsidR="00333470">
        <w:rPr>
          <w:b/>
          <w:noProof/>
          <w:lang w:eastAsia="bg-BG"/>
        </w:rPr>
        <w:t>.</w:t>
      </w:r>
    </w:p>
    <w:p w14:paraId="7C0E0BA1" w14:textId="77777777" w:rsidR="00AE2454" w:rsidRPr="00AE2454" w:rsidRDefault="00AE2454" w:rsidP="00AE2454">
      <w:pPr>
        <w:jc w:val="both"/>
        <w:rPr>
          <w:noProof/>
          <w:lang w:val="bg-BG" w:eastAsia="bg-BG"/>
        </w:rPr>
      </w:pPr>
      <w:r w:rsidRPr="00AE2454">
        <w:rPr>
          <w:noProof/>
          <w:lang w:eastAsia="bg-BG"/>
        </w:rPr>
        <w:t xml:space="preserve">Override the </w:t>
      </w:r>
      <w:r w:rsidRPr="00AE2454">
        <w:rPr>
          <w:rFonts w:ascii="Consolas" w:hAnsi="Consolas"/>
          <w:b/>
          <w:noProof/>
          <w:lang w:eastAsia="bg-BG"/>
        </w:rPr>
        <w:t>ToString()</w:t>
      </w:r>
      <w:r w:rsidRPr="00AE2454">
        <w:rPr>
          <w:noProof/>
          <w:lang w:eastAsia="bg-BG"/>
        </w:rPr>
        <w:t xml:space="preserve"> method in your </w:t>
      </w:r>
      <w:r w:rsidRPr="005951F5">
        <w:rPr>
          <w:rFonts w:ascii="Consolas" w:hAnsi="Consolas"/>
          <w:noProof/>
          <w:lang w:eastAsia="bg-BG"/>
        </w:rPr>
        <w:t>Book</w:t>
      </w:r>
      <w:r w:rsidRPr="00AE2454">
        <w:rPr>
          <w:noProof/>
          <w:lang w:eastAsia="bg-BG"/>
        </w:rPr>
        <w:t xml:space="preserve"> class, so it returns a string in the format:</w:t>
      </w:r>
    </w:p>
    <w:p w14:paraId="41E10FA8" w14:textId="77777777" w:rsidR="00AE2454" w:rsidRPr="00AE2454" w:rsidRDefault="00AE2454" w:rsidP="00AE2454">
      <w:pPr>
        <w:pStyle w:val="ac"/>
        <w:numPr>
          <w:ilvl w:val="0"/>
          <w:numId w:val="46"/>
        </w:numPr>
        <w:spacing w:before="0" w:after="200"/>
        <w:jc w:val="both"/>
        <w:rPr>
          <w:rFonts w:ascii="Consolas" w:hAnsi="Consolas"/>
          <w:b/>
          <w:noProof/>
          <w:lang w:val="bg-BG" w:eastAsia="bg-BG"/>
        </w:rPr>
      </w:pPr>
      <w:bookmarkStart w:id="19" w:name="OLE_LINK24"/>
      <w:bookmarkStart w:id="20" w:name="OLE_LINK25"/>
      <w:r w:rsidRPr="00AE2454">
        <w:rPr>
          <w:rFonts w:ascii="Consolas" w:hAnsi="Consolas"/>
          <w:b/>
          <w:noProof/>
          <w:lang w:eastAsia="bg-BG"/>
        </w:rPr>
        <w:t>"{title} - {year}"</w:t>
      </w:r>
    </w:p>
    <w:bookmarkEnd w:id="19"/>
    <w:bookmarkEnd w:id="20"/>
    <w:p w14:paraId="722276B8" w14:textId="77777777" w:rsidR="00AE2454" w:rsidRPr="00AE2454" w:rsidRDefault="00AE2454" w:rsidP="00AE2454">
      <w:pPr>
        <w:jc w:val="both"/>
        <w:rPr>
          <w:noProof/>
          <w:lang w:val="bg-BG" w:eastAsia="bg-BG"/>
        </w:rPr>
      </w:pPr>
      <w:r w:rsidRPr="00AE2454">
        <w:rPr>
          <w:noProof/>
          <w:lang w:eastAsia="bg-BG"/>
        </w:rPr>
        <w:t xml:space="preserve">Change your </w:t>
      </w:r>
      <w:r w:rsidRPr="00AE2454">
        <w:rPr>
          <w:rFonts w:ascii="Consolas" w:hAnsi="Consolas"/>
          <w:b/>
          <w:noProof/>
          <w:lang w:eastAsia="bg-BG"/>
        </w:rPr>
        <w:t>Library</w:t>
      </w:r>
      <w:r w:rsidRPr="00AE2454">
        <w:rPr>
          <w:noProof/>
          <w:lang w:eastAsia="bg-BG"/>
        </w:rPr>
        <w:t xml:space="preserve"> class, so that it stores the books in the correct order.</w:t>
      </w:r>
    </w:p>
    <w:p w14:paraId="2F31771E" w14:textId="77777777" w:rsidR="00AE2454" w:rsidRPr="00AE2454" w:rsidRDefault="00AE2454" w:rsidP="00AE2454">
      <w:pPr>
        <w:pStyle w:val="3"/>
        <w:rPr>
          <w:rFonts w:cs="Calibri Light"/>
          <w:lang w:val="bg-BG"/>
        </w:rPr>
      </w:pPr>
      <w:r w:rsidRPr="00AE2454">
        <w:t>Examples</w:t>
      </w:r>
    </w:p>
    <w:tbl>
      <w:tblPr>
        <w:tblStyle w:val="af"/>
        <w:tblW w:w="1063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632"/>
      </w:tblGrid>
      <w:tr w:rsidR="00AE2454" w:rsidRPr="00AE2454" w14:paraId="5C57AC70" w14:textId="77777777" w:rsidTr="00C14C0A">
        <w:trPr>
          <w:trHeight w:val="161"/>
        </w:trPr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B3808F" w14:textId="4DDB3D8A" w:rsidR="00AE2454" w:rsidRPr="00AE2454" w:rsidRDefault="00AE2454" w:rsidP="00C14C0A">
            <w:pPr>
              <w:pStyle w:val="Code"/>
              <w:jc w:val="center"/>
            </w:pPr>
            <w:r w:rsidRPr="00AE2454">
              <w:t>Start</w:t>
            </w:r>
            <w:r w:rsidR="00DA12C8">
              <w:t>U</w:t>
            </w:r>
            <w:r w:rsidRPr="00AE2454">
              <w:t>p.cs</w:t>
            </w:r>
          </w:p>
        </w:tc>
      </w:tr>
      <w:tr w:rsidR="00AE2454" w:rsidRPr="00AE2454" w14:paraId="7EEB70FA" w14:textId="77777777" w:rsidTr="00C14C0A"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F3143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bookmarkStart w:id="21" w:name="OLE_LINK28"/>
            <w:bookmarkStart w:id="22" w:name="OLE_LINK29"/>
            <w:bookmarkStart w:id="23" w:name="OLE_LINK30"/>
            <w:r w:rsidRPr="00046C58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Main()</w:t>
            </w:r>
          </w:p>
          <w:p w14:paraId="6C919262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27A9988A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bookOne =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new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(</w:t>
            </w:r>
            <w:r w:rsidRPr="00046C58">
              <w:rPr>
                <w:rFonts w:ascii="Consolas" w:hAnsi="Consolas" w:cs="Consolas"/>
                <w:noProof/>
                <w:color w:val="A31515"/>
              </w:rPr>
              <w:t>"Animal Farm"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, 2003, </w:t>
            </w:r>
            <w:r w:rsidRPr="00046C58">
              <w:rPr>
                <w:rFonts w:ascii="Consolas" w:hAnsi="Consolas" w:cs="Consolas"/>
                <w:noProof/>
                <w:color w:val="A31515"/>
              </w:rPr>
              <w:t>"George Orwell"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304D9F01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bookTwo =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new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(</w:t>
            </w:r>
            <w:r w:rsidRPr="00046C58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, 2002, </w:t>
            </w:r>
            <w:r w:rsidRPr="00046C58">
              <w:rPr>
                <w:rFonts w:ascii="Consolas" w:hAnsi="Consolas" w:cs="Consolas"/>
                <w:noProof/>
                <w:color w:val="A31515"/>
              </w:rPr>
              <w:t>"Dorothy Sayers"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046C58">
              <w:rPr>
                <w:rFonts w:ascii="Consolas" w:hAnsi="Consolas" w:cs="Consolas"/>
                <w:noProof/>
                <w:color w:val="A31515"/>
              </w:rPr>
              <w:t>"Robert Eustace"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2CD9BE09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bookThree =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new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(</w:t>
            </w:r>
            <w:r w:rsidRPr="00046C58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, 1930);</w:t>
            </w:r>
          </w:p>
          <w:p w14:paraId="385C1C7D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</w:p>
          <w:p w14:paraId="40BDAA3F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libraryOne =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new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();</w:t>
            </w:r>
          </w:p>
          <w:p w14:paraId="47390DA0" w14:textId="77777777" w:rsidR="00AE2454" w:rsidRPr="00046C58" w:rsidRDefault="00AE2454" w:rsidP="00C14C0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2B91AF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libraryTwo =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new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(bookOne, bookTwo, bookThree); </w:t>
            </w:r>
          </w:p>
          <w:p w14:paraId="72CC8BB0" w14:textId="77777777" w:rsidR="00AE2454" w:rsidRPr="00046C58" w:rsidRDefault="00AE2454" w:rsidP="00C14C0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 w:cs="Consolas"/>
                <w:noProof/>
                <w:color w:val="000000"/>
                <w:lang w:val="bg-BG"/>
              </w:rPr>
            </w:pPr>
          </w:p>
          <w:p w14:paraId="2C17D39A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FF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foreach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(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var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book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in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libraryTwo)</w:t>
            </w:r>
          </w:p>
          <w:p w14:paraId="291D8DBE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6DD380D8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  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Console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.WriteLine(book);</w:t>
            </w:r>
          </w:p>
          <w:p w14:paraId="6602E1F7" w14:textId="77777777" w:rsidR="00AE2454" w:rsidRPr="00046C58" w:rsidRDefault="00AE2454" w:rsidP="00C14C0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}</w:t>
            </w:r>
          </w:p>
          <w:p w14:paraId="17A3B88B" w14:textId="77777777" w:rsidR="00AE2454" w:rsidRPr="00AE2454" w:rsidRDefault="00AE2454" w:rsidP="00C14C0A">
            <w:pPr>
              <w:autoSpaceDE w:val="0"/>
              <w:autoSpaceDN w:val="0"/>
              <w:adjustRightInd w:val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}</w:t>
            </w:r>
            <w:bookmarkEnd w:id="21"/>
            <w:bookmarkEnd w:id="22"/>
            <w:bookmarkEnd w:id="23"/>
          </w:p>
        </w:tc>
      </w:tr>
    </w:tbl>
    <w:p w14:paraId="295A27C6" w14:textId="77777777" w:rsidR="00AE2454" w:rsidRPr="00AE2454" w:rsidRDefault="00AE2454" w:rsidP="00AE2454">
      <w:pPr>
        <w:pStyle w:val="3"/>
        <w:rPr>
          <w:rFonts w:cs="Calibri Light"/>
          <w:lang w:val="bg-BG"/>
        </w:rPr>
      </w:pPr>
      <w:r w:rsidRPr="00AE2454">
        <w:t>Examples</w:t>
      </w:r>
    </w:p>
    <w:tbl>
      <w:tblPr>
        <w:tblStyle w:val="af"/>
        <w:tblW w:w="4330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30"/>
      </w:tblGrid>
      <w:tr w:rsidR="00AE2454" w:rsidRPr="00AE2454" w14:paraId="66A9A15C" w14:textId="77777777" w:rsidTr="005E099E">
        <w:trPr>
          <w:trHeight w:val="134"/>
        </w:trPr>
        <w:tc>
          <w:tcPr>
            <w:tcW w:w="4330" w:type="dxa"/>
            <w:shd w:val="clear" w:color="auto" w:fill="D9D9D9" w:themeFill="background1" w:themeFillShade="D9"/>
            <w:tcMar>
              <w:left w:w="60" w:type="dxa"/>
            </w:tcMar>
          </w:tcPr>
          <w:p w14:paraId="02B4A1A3" w14:textId="77777777" w:rsidR="00AE2454" w:rsidRPr="00AE2454" w:rsidRDefault="00AE2454" w:rsidP="00C14C0A">
            <w:pPr>
              <w:jc w:val="center"/>
              <w:rPr>
                <w:b/>
              </w:rPr>
            </w:pPr>
            <w:r w:rsidRPr="00AE2454">
              <w:rPr>
                <w:b/>
              </w:rPr>
              <w:t>Output</w:t>
            </w:r>
          </w:p>
        </w:tc>
      </w:tr>
      <w:tr w:rsidR="00AE2454" w:rsidRPr="00AE2454" w14:paraId="591A78B7" w14:textId="77777777" w:rsidTr="005E099E">
        <w:trPr>
          <w:trHeight w:val="257"/>
        </w:trPr>
        <w:tc>
          <w:tcPr>
            <w:tcW w:w="4330" w:type="dxa"/>
            <w:shd w:val="clear" w:color="auto" w:fill="auto"/>
            <w:tcMar>
              <w:left w:w="60" w:type="dxa"/>
            </w:tcMar>
          </w:tcPr>
          <w:p w14:paraId="14A03AA4" w14:textId="77777777" w:rsidR="00AE2454" w:rsidRPr="00AE2454" w:rsidRDefault="00AE2454" w:rsidP="00C14C0A">
            <w:pPr>
              <w:rPr>
                <w:rFonts w:ascii="Consolas" w:hAnsi="Consolas"/>
                <w:lang w:val="bg-BG"/>
              </w:rPr>
            </w:pPr>
            <w:bookmarkStart w:id="24" w:name="OLE_LINK26"/>
            <w:bookmarkStart w:id="25" w:name="OLE_LINK27"/>
            <w:r w:rsidRPr="00AE2454">
              <w:rPr>
                <w:rFonts w:ascii="Consolas" w:hAnsi="Consolas"/>
                <w:noProof/>
              </w:rPr>
              <w:t>The Documents in the Case - 1930</w:t>
            </w:r>
          </w:p>
          <w:p w14:paraId="61F6657D" w14:textId="77777777" w:rsidR="00AE2454" w:rsidRPr="00AE2454" w:rsidRDefault="00AE2454" w:rsidP="00C14C0A">
            <w:pPr>
              <w:rPr>
                <w:rFonts w:ascii="Consolas" w:hAnsi="Consolas"/>
                <w:lang w:val="bg-BG"/>
              </w:rPr>
            </w:pPr>
            <w:r w:rsidRPr="00AE2454">
              <w:rPr>
                <w:rFonts w:ascii="Consolas" w:hAnsi="Consolas"/>
                <w:noProof/>
              </w:rPr>
              <w:t>The Documents in the Case - 2002</w:t>
            </w:r>
          </w:p>
          <w:p w14:paraId="44A06A4A" w14:textId="77777777" w:rsidR="00AE2454" w:rsidRPr="00AE2454" w:rsidRDefault="00AE2454" w:rsidP="00C14C0A">
            <w:pPr>
              <w:rPr>
                <w:rFonts w:ascii="Consolas" w:hAnsi="Consolas"/>
                <w:noProof/>
              </w:rPr>
            </w:pPr>
            <w:r w:rsidRPr="00AE2454">
              <w:rPr>
                <w:rFonts w:ascii="Consolas" w:hAnsi="Consolas"/>
                <w:noProof/>
              </w:rPr>
              <w:t>Animal Farm - 2003</w:t>
            </w:r>
            <w:bookmarkEnd w:id="24"/>
            <w:bookmarkEnd w:id="25"/>
          </w:p>
        </w:tc>
      </w:tr>
    </w:tbl>
    <w:p w14:paraId="7D534C61" w14:textId="77777777" w:rsidR="00AE2454" w:rsidRPr="00AE2454" w:rsidRDefault="00AE2454" w:rsidP="00AE2454">
      <w:pPr>
        <w:pStyle w:val="3"/>
        <w:rPr>
          <w:lang w:val="bg-BG"/>
        </w:rPr>
      </w:pPr>
      <w:r w:rsidRPr="00AE2454">
        <w:lastRenderedPageBreak/>
        <w:t>Solution</w:t>
      </w:r>
    </w:p>
    <w:p w14:paraId="7FA6116E" w14:textId="77777777" w:rsidR="00AE2454" w:rsidRPr="00AE2454" w:rsidRDefault="00AE2454" w:rsidP="00AE2454">
      <w:pPr>
        <w:spacing w:before="120" w:after="0"/>
        <w:rPr>
          <w:lang w:val="bg-BG"/>
        </w:rPr>
      </w:pPr>
      <w:r w:rsidRPr="00AE2454">
        <w:rPr>
          <w:noProof/>
        </w:rPr>
        <w:drawing>
          <wp:inline distT="0" distB="0" distL="0" distR="0" wp14:anchorId="4241DCE1" wp14:editId="378E661F">
            <wp:extent cx="4688344" cy="3726180"/>
            <wp:effectExtent l="19050" t="19050" r="17145" b="266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504" r="1"/>
                    <a:stretch/>
                  </pic:blipFill>
                  <pic:spPr bwMode="auto">
                    <a:xfrm>
                      <a:off x="0" y="0"/>
                      <a:ext cx="4698538" cy="373428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CAEEDD" w14:textId="77777777" w:rsidR="00AE2454" w:rsidRPr="00AE2454" w:rsidRDefault="00AE2454" w:rsidP="00AE2454">
      <w:pPr>
        <w:pStyle w:val="2"/>
        <w:numPr>
          <w:ilvl w:val="0"/>
          <w:numId w:val="40"/>
        </w:numPr>
        <w:rPr>
          <w:lang w:val="bg-BG"/>
        </w:rPr>
      </w:pPr>
      <w:r w:rsidRPr="00AE2454">
        <w:t>Book Comparator</w:t>
      </w:r>
    </w:p>
    <w:p w14:paraId="593A788A" w14:textId="77777777" w:rsidR="00AE2454" w:rsidRPr="00AE2454" w:rsidRDefault="00AE2454" w:rsidP="00AE2454">
      <w:pPr>
        <w:jc w:val="both"/>
        <w:rPr>
          <w:lang w:val="bg-BG"/>
        </w:rPr>
      </w:pPr>
      <w:r w:rsidRPr="00AE2454">
        <w:rPr>
          <w:b/>
          <w:noProof/>
        </w:rPr>
        <w:t>NOTE</w:t>
      </w:r>
      <w:r w:rsidRPr="00AE2454">
        <w:t xml:space="preserve">: You need the namespace </w:t>
      </w:r>
      <w:bookmarkStart w:id="26" w:name="OLE_LINK7"/>
      <w:bookmarkStart w:id="27" w:name="OLE_LINK8"/>
      <w:r w:rsidRPr="00AE2454">
        <w:rPr>
          <w:rStyle w:val="CodeChar"/>
        </w:rPr>
        <w:t>IteratorsAndComparators</w:t>
      </w:r>
      <w:bookmarkEnd w:id="26"/>
      <w:bookmarkEnd w:id="27"/>
      <w:r w:rsidRPr="00AE2454">
        <w:t>.</w:t>
      </w:r>
    </w:p>
    <w:p w14:paraId="332F2152" w14:textId="77777777" w:rsidR="00AE2454" w:rsidRPr="00AE2454" w:rsidRDefault="00AE2454" w:rsidP="00AE2454">
      <w:pPr>
        <w:jc w:val="both"/>
        <w:rPr>
          <w:noProof/>
          <w:lang w:val="bg-BG"/>
        </w:rPr>
      </w:pPr>
      <w:r w:rsidRPr="00AE2454">
        <w:rPr>
          <w:noProof/>
          <w:lang w:eastAsia="bg-BG"/>
        </w:rPr>
        <w:t xml:space="preserve">Extend your solution from the prevoius task. </w:t>
      </w:r>
      <w:r w:rsidRPr="00AE2454">
        <w:t xml:space="preserve">Create a class </w:t>
      </w:r>
      <w:r w:rsidRPr="00AE2454">
        <w:rPr>
          <w:rFonts w:ascii="Consolas" w:hAnsi="Consolas"/>
          <w:b/>
          <w:noProof/>
        </w:rPr>
        <w:t>BookComparator</w:t>
      </w:r>
      <w:r w:rsidRPr="00AE2454">
        <w:rPr>
          <w:b/>
          <w:noProof/>
        </w:rPr>
        <w:t>,</w:t>
      </w:r>
      <w:r w:rsidRPr="00AE2454">
        <w:rPr>
          <w:noProof/>
        </w:rPr>
        <w:t xml:space="preserve"> which should implement the </w:t>
      </w:r>
      <w:r w:rsidRPr="00AE2454">
        <w:rPr>
          <w:rFonts w:ascii="Consolas" w:hAnsi="Consolas"/>
          <w:b/>
          <w:noProof/>
        </w:rPr>
        <w:t>IComparer&lt;Book&gt;</w:t>
      </w:r>
      <w:r w:rsidRPr="00AE2454">
        <w:rPr>
          <w:noProof/>
        </w:rPr>
        <w:t xml:space="preserve"> interface and thus include the following method: </w:t>
      </w:r>
    </w:p>
    <w:p w14:paraId="321E22CD" w14:textId="77777777" w:rsidR="00AE2454" w:rsidRPr="00AE2454" w:rsidRDefault="00AE2454" w:rsidP="00AE2454">
      <w:pPr>
        <w:pStyle w:val="ac"/>
        <w:numPr>
          <w:ilvl w:val="0"/>
          <w:numId w:val="45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AE2454">
        <w:rPr>
          <w:rFonts w:ascii="Consolas" w:hAnsi="Consolas"/>
          <w:b/>
          <w:noProof/>
        </w:rPr>
        <w:t xml:space="preserve">int Compare(Book, Book) </w:t>
      </w:r>
    </w:p>
    <w:p w14:paraId="4929EE69" w14:textId="77777777" w:rsidR="00AE2454" w:rsidRPr="00AE2454" w:rsidRDefault="00AE2454" w:rsidP="00AE2454">
      <w:pPr>
        <w:spacing w:before="120" w:after="0"/>
        <w:jc w:val="both"/>
        <w:rPr>
          <w:lang w:val="bg-BG"/>
        </w:rPr>
      </w:pPr>
      <w:r w:rsidRPr="00AE14A0">
        <w:rPr>
          <w:rFonts w:ascii="Consolas" w:hAnsi="Consolas"/>
          <w:b/>
          <w:noProof/>
        </w:rPr>
        <w:t>BookComparator</w:t>
      </w:r>
      <w:r w:rsidRPr="00AE2454">
        <w:rPr>
          <w:noProof/>
        </w:rPr>
        <w:t xml:space="preserve"> </w:t>
      </w:r>
      <w:r w:rsidRPr="00AE2454">
        <w:t xml:space="preserve">must </w:t>
      </w:r>
      <w:r w:rsidRPr="00AE2454">
        <w:rPr>
          <w:b/>
        </w:rPr>
        <w:t>compare</w:t>
      </w:r>
      <w:r w:rsidRPr="00AE2454">
        <w:t xml:space="preserve"> two books by:</w:t>
      </w:r>
    </w:p>
    <w:p w14:paraId="68AC071C" w14:textId="77777777" w:rsidR="00AE2454" w:rsidRPr="00AE2454" w:rsidRDefault="00AE2454" w:rsidP="00AE2454">
      <w:pPr>
        <w:pStyle w:val="ac"/>
        <w:numPr>
          <w:ilvl w:val="0"/>
          <w:numId w:val="41"/>
        </w:numPr>
        <w:spacing w:before="0"/>
        <w:jc w:val="both"/>
        <w:rPr>
          <w:lang w:val="bg-BG"/>
        </w:rPr>
      </w:pPr>
      <w:r w:rsidRPr="00AE2454">
        <w:rPr>
          <w:rFonts w:cstheme="minorHAnsi"/>
        </w:rPr>
        <w:t>Book title</w:t>
      </w:r>
      <w:r w:rsidRPr="00AE2454">
        <w:t xml:space="preserve"> - </w:t>
      </w:r>
      <w:r w:rsidRPr="00AE2454">
        <w:rPr>
          <w:b/>
        </w:rPr>
        <w:t>alphabetical order</w:t>
      </w:r>
    </w:p>
    <w:p w14:paraId="2A99BCA0" w14:textId="77777777" w:rsidR="00AE2454" w:rsidRPr="00AE2454" w:rsidRDefault="00AE2454" w:rsidP="00AE2454">
      <w:pPr>
        <w:pStyle w:val="ac"/>
        <w:numPr>
          <w:ilvl w:val="0"/>
          <w:numId w:val="41"/>
        </w:numPr>
        <w:spacing w:before="0"/>
        <w:jc w:val="both"/>
        <w:rPr>
          <w:lang w:val="bg-BG"/>
        </w:rPr>
      </w:pPr>
      <w:r w:rsidRPr="00AE2454">
        <w:t xml:space="preserve">Year of publishing a book - </w:t>
      </w:r>
      <w:r w:rsidRPr="00AE2454">
        <w:rPr>
          <w:b/>
        </w:rPr>
        <w:t>from the newest to the oldest</w:t>
      </w:r>
    </w:p>
    <w:p w14:paraId="66E61ED7" w14:textId="4E317934" w:rsidR="00D972DD" w:rsidRDefault="00AE2454" w:rsidP="00AE2454">
      <w:pPr>
        <w:jc w:val="both"/>
      </w:pPr>
      <w:r w:rsidRPr="00AE2454">
        <w:t xml:space="preserve">Modify your </w:t>
      </w:r>
      <w:r w:rsidRPr="00AE2454">
        <w:rPr>
          <w:rFonts w:ascii="Consolas" w:hAnsi="Consolas"/>
          <w:b/>
          <w:noProof/>
        </w:rPr>
        <w:t>Library</w:t>
      </w:r>
      <w:r w:rsidRPr="00AE2454">
        <w:rPr>
          <w:noProof/>
        </w:rPr>
        <w:t xml:space="preserve"> </w:t>
      </w:r>
      <w:r w:rsidRPr="00AE2454">
        <w:t xml:space="preserve">class once again to implement the </w:t>
      </w:r>
      <w:r w:rsidRPr="00AE2454">
        <w:rPr>
          <w:b/>
        </w:rPr>
        <w:t>new sorting</w:t>
      </w:r>
      <w:r w:rsidRPr="00AE2454">
        <w:t>.</w:t>
      </w:r>
    </w:p>
    <w:p w14:paraId="2539FA58" w14:textId="77777777" w:rsidR="00AE2454" w:rsidRPr="00AE2454" w:rsidRDefault="00AE2454" w:rsidP="00AE2454">
      <w:pPr>
        <w:pStyle w:val="3"/>
        <w:rPr>
          <w:rFonts w:cs="Calibri Light"/>
          <w:lang w:val="bg-BG"/>
        </w:rPr>
      </w:pPr>
      <w:r w:rsidRPr="00AE2454">
        <w:t>Examples</w:t>
      </w:r>
    </w:p>
    <w:tbl>
      <w:tblPr>
        <w:tblStyle w:val="af"/>
        <w:tblW w:w="1063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632"/>
      </w:tblGrid>
      <w:tr w:rsidR="00AE2454" w:rsidRPr="00AE2454" w14:paraId="5CC12062" w14:textId="77777777" w:rsidTr="00C14C0A">
        <w:trPr>
          <w:trHeight w:val="161"/>
        </w:trPr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45CC73" w14:textId="77777777" w:rsidR="00AE2454" w:rsidRPr="00AE2454" w:rsidRDefault="00AE2454" w:rsidP="00C14C0A">
            <w:pPr>
              <w:pStyle w:val="Code"/>
              <w:jc w:val="center"/>
            </w:pPr>
            <w:r w:rsidRPr="00AE2454">
              <w:t>Startup.cs</w:t>
            </w:r>
          </w:p>
        </w:tc>
      </w:tr>
      <w:tr w:rsidR="00AE2454" w:rsidRPr="00AE2454" w14:paraId="085C6894" w14:textId="77777777" w:rsidTr="00C14C0A"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429D0" w14:textId="77777777" w:rsidR="00AE2454" w:rsidRPr="00DB2EF0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AE2454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Main()</w:t>
            </w:r>
          </w:p>
          <w:p w14:paraId="52C50513" w14:textId="77777777" w:rsidR="00AE2454" w:rsidRPr="00DB2EF0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DB2EF0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6B60951F" w14:textId="77777777" w:rsidR="00AE2454" w:rsidRPr="00DB2EF0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bookmarkStart w:id="28" w:name="OLE_LINK31"/>
            <w:bookmarkStart w:id="29" w:name="OLE_LINK32"/>
            <w:r w:rsidRPr="00DB2EF0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bookOne = </w:t>
            </w:r>
            <w:r w:rsidRPr="00DB2EF0">
              <w:rPr>
                <w:rFonts w:ascii="Consolas" w:hAnsi="Consolas" w:cs="Consolas"/>
                <w:noProof/>
                <w:color w:val="0000FF"/>
              </w:rPr>
              <w:t>new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(</w:t>
            </w:r>
            <w:r w:rsidRPr="00DB2EF0">
              <w:rPr>
                <w:rFonts w:ascii="Consolas" w:hAnsi="Consolas" w:cs="Consolas"/>
                <w:noProof/>
                <w:color w:val="A31515"/>
              </w:rPr>
              <w:t>"Animal Farm"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, 2003, </w:t>
            </w:r>
            <w:r w:rsidRPr="00DB2EF0">
              <w:rPr>
                <w:rFonts w:ascii="Consolas" w:hAnsi="Consolas" w:cs="Consolas"/>
                <w:noProof/>
                <w:color w:val="A31515"/>
              </w:rPr>
              <w:t>"George Orwell"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7345C3B0" w14:textId="77777777" w:rsidR="00AE2454" w:rsidRPr="00DB2EF0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DB2EF0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bookTwo = </w:t>
            </w:r>
            <w:r w:rsidRPr="00DB2EF0">
              <w:rPr>
                <w:rFonts w:ascii="Consolas" w:hAnsi="Consolas" w:cs="Consolas"/>
                <w:noProof/>
                <w:color w:val="0000FF"/>
              </w:rPr>
              <w:t>new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(</w:t>
            </w:r>
            <w:r w:rsidRPr="00DB2EF0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, 2002, </w:t>
            </w:r>
            <w:r w:rsidRPr="00DB2EF0">
              <w:rPr>
                <w:rFonts w:ascii="Consolas" w:hAnsi="Consolas" w:cs="Consolas"/>
                <w:noProof/>
                <w:color w:val="A31515"/>
              </w:rPr>
              <w:t>"Dorothy Sayers"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DB2EF0">
              <w:rPr>
                <w:rFonts w:ascii="Consolas" w:hAnsi="Consolas" w:cs="Consolas"/>
                <w:noProof/>
                <w:color w:val="A31515"/>
              </w:rPr>
              <w:t>"Robert Eustace"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567139D6" w14:textId="77777777" w:rsidR="00AE2454" w:rsidRPr="00DB2EF0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DB2EF0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bookThree = </w:t>
            </w:r>
            <w:r w:rsidRPr="00DB2EF0">
              <w:rPr>
                <w:rFonts w:ascii="Consolas" w:hAnsi="Consolas" w:cs="Consolas"/>
                <w:noProof/>
                <w:color w:val="0000FF"/>
              </w:rPr>
              <w:t>new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(</w:t>
            </w:r>
            <w:r w:rsidRPr="00DB2EF0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, 1930);  </w:t>
            </w:r>
          </w:p>
          <w:p w14:paraId="50C4AD2B" w14:textId="77777777" w:rsidR="00AE2454" w:rsidRPr="00DB2EF0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24343013" w14:textId="77777777" w:rsidR="00AE2454" w:rsidRPr="00DB2EF0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DB2EF0">
              <w:rPr>
                <w:rFonts w:ascii="Consolas" w:hAnsi="Consolas" w:cs="Consolas"/>
                <w:color w:val="000000"/>
                <w:lang w:val="bg-BG"/>
              </w:rPr>
              <w:lastRenderedPageBreak/>
              <w:t xml:space="preserve">    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library = </w:t>
            </w:r>
            <w:r w:rsidRPr="00DB2EF0">
              <w:rPr>
                <w:rFonts w:ascii="Consolas" w:hAnsi="Consolas" w:cs="Consolas"/>
                <w:noProof/>
                <w:color w:val="0000FF"/>
              </w:rPr>
              <w:t>new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(bookOne, bookTwo, bookThree);</w:t>
            </w:r>
          </w:p>
          <w:bookmarkEnd w:id="28"/>
          <w:bookmarkEnd w:id="29"/>
          <w:p w14:paraId="0125207F" w14:textId="77777777" w:rsidR="00AE2454" w:rsidRPr="00AE2454" w:rsidRDefault="00AE2454" w:rsidP="00C14C0A">
            <w:pPr>
              <w:autoSpaceDE w:val="0"/>
              <w:autoSpaceDN w:val="0"/>
              <w:adjustRightInd w:val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DB2EF0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}</w:t>
            </w:r>
          </w:p>
        </w:tc>
      </w:tr>
    </w:tbl>
    <w:p w14:paraId="5C24B155" w14:textId="77777777" w:rsidR="00AE2454" w:rsidRPr="00AE2454" w:rsidRDefault="00AE2454" w:rsidP="00AE2454">
      <w:pPr>
        <w:rPr>
          <w:lang w:val="bg-BG"/>
        </w:rPr>
      </w:pPr>
    </w:p>
    <w:tbl>
      <w:tblPr>
        <w:tblStyle w:val="af"/>
        <w:tblW w:w="5889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889"/>
      </w:tblGrid>
      <w:tr w:rsidR="00AE2454" w:rsidRPr="00AE2454" w14:paraId="42401CDB" w14:textId="77777777" w:rsidTr="005E099E">
        <w:trPr>
          <w:trHeight w:val="134"/>
        </w:trPr>
        <w:tc>
          <w:tcPr>
            <w:tcW w:w="5889" w:type="dxa"/>
            <w:shd w:val="clear" w:color="auto" w:fill="D9D9D9" w:themeFill="background1" w:themeFillShade="D9"/>
            <w:tcMar>
              <w:left w:w="60" w:type="dxa"/>
            </w:tcMar>
          </w:tcPr>
          <w:p w14:paraId="06B3FEBC" w14:textId="77777777" w:rsidR="00AE2454" w:rsidRPr="00AE2454" w:rsidRDefault="00AE2454" w:rsidP="00C14C0A">
            <w:pPr>
              <w:jc w:val="center"/>
              <w:rPr>
                <w:b/>
              </w:rPr>
            </w:pPr>
            <w:r w:rsidRPr="00AE2454">
              <w:rPr>
                <w:b/>
              </w:rPr>
              <w:t>Output</w:t>
            </w:r>
          </w:p>
        </w:tc>
      </w:tr>
      <w:tr w:rsidR="00AE2454" w:rsidRPr="00AE2454" w14:paraId="1CE1B271" w14:textId="77777777" w:rsidTr="005E099E">
        <w:trPr>
          <w:trHeight w:val="257"/>
        </w:trPr>
        <w:tc>
          <w:tcPr>
            <w:tcW w:w="5889" w:type="dxa"/>
            <w:shd w:val="clear" w:color="auto" w:fill="auto"/>
            <w:tcMar>
              <w:left w:w="60" w:type="dxa"/>
            </w:tcMar>
          </w:tcPr>
          <w:p w14:paraId="309FDDFE" w14:textId="77777777" w:rsidR="00AE2454" w:rsidRPr="00AE2454" w:rsidRDefault="00AE2454" w:rsidP="00C14C0A">
            <w:pPr>
              <w:rPr>
                <w:rFonts w:ascii="Consolas" w:hAnsi="Consolas"/>
                <w:lang w:val="bg-BG"/>
              </w:rPr>
            </w:pPr>
            <w:r w:rsidRPr="00AE2454">
              <w:rPr>
                <w:rFonts w:ascii="Consolas" w:hAnsi="Consolas"/>
                <w:noProof/>
              </w:rPr>
              <w:t>Animal Farm - 2003</w:t>
            </w:r>
          </w:p>
          <w:p w14:paraId="00142A5A" w14:textId="77777777" w:rsidR="00AE2454" w:rsidRPr="00AE2454" w:rsidRDefault="00AE2454" w:rsidP="00C14C0A">
            <w:pPr>
              <w:rPr>
                <w:rFonts w:ascii="Consolas" w:hAnsi="Consolas"/>
                <w:lang w:val="bg-BG"/>
              </w:rPr>
            </w:pPr>
            <w:r w:rsidRPr="00AE2454">
              <w:rPr>
                <w:rFonts w:ascii="Consolas" w:hAnsi="Consolas"/>
                <w:noProof/>
              </w:rPr>
              <w:t>The Documents in the Case - 2002</w:t>
            </w:r>
          </w:p>
          <w:p w14:paraId="20A96057" w14:textId="77777777" w:rsidR="00AE2454" w:rsidRPr="00AE2454" w:rsidRDefault="00AE2454" w:rsidP="00C14C0A">
            <w:pPr>
              <w:rPr>
                <w:rFonts w:ascii="Consolas" w:hAnsi="Consolas"/>
                <w:noProof/>
              </w:rPr>
            </w:pPr>
            <w:r w:rsidRPr="00AE2454">
              <w:rPr>
                <w:rFonts w:ascii="Consolas" w:hAnsi="Consolas"/>
                <w:noProof/>
              </w:rPr>
              <w:t>The Documents in the Case - 1930</w:t>
            </w:r>
          </w:p>
        </w:tc>
      </w:tr>
    </w:tbl>
    <w:p w14:paraId="760B6EA9" w14:textId="77777777" w:rsidR="00AE2454" w:rsidRPr="00AE2454" w:rsidRDefault="00AE2454" w:rsidP="00AE2454">
      <w:pPr>
        <w:pStyle w:val="3"/>
        <w:rPr>
          <w:lang w:val="bg-BG"/>
        </w:rPr>
      </w:pPr>
      <w:r w:rsidRPr="00AE2454">
        <w:t>Solution</w:t>
      </w:r>
    </w:p>
    <w:p w14:paraId="2FA146E7" w14:textId="62E60562" w:rsidR="00AE2454" w:rsidRDefault="00AE2454" w:rsidP="00AE2454">
      <w:pPr>
        <w:rPr>
          <w:lang w:val="bg-BG"/>
        </w:rPr>
      </w:pPr>
      <w:r w:rsidRPr="00AE2454">
        <w:rPr>
          <w:noProof/>
        </w:rPr>
        <w:drawing>
          <wp:inline distT="0" distB="0" distL="0" distR="0" wp14:anchorId="2E594F74" wp14:editId="4F0B02AE">
            <wp:extent cx="3735531" cy="2335707"/>
            <wp:effectExtent l="19050" t="19050" r="17780" b="266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39212" cy="23380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695F16" w14:textId="77777777" w:rsidR="00F0109C" w:rsidRPr="00AE2454" w:rsidRDefault="00F0109C" w:rsidP="00AE2454">
      <w:pPr>
        <w:rPr>
          <w:lang w:val="bg-BG"/>
        </w:rPr>
      </w:pPr>
    </w:p>
    <w:sectPr w:rsidR="00F0109C" w:rsidRPr="00AE2454" w:rsidSect="00CF79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F99E33" w14:textId="77777777" w:rsidR="00C61FFD" w:rsidRDefault="00C61FFD" w:rsidP="008068A2">
      <w:pPr>
        <w:spacing w:after="0" w:line="240" w:lineRule="auto"/>
      </w:pPr>
      <w:r>
        <w:separator/>
      </w:r>
    </w:p>
  </w:endnote>
  <w:endnote w:type="continuationSeparator" w:id="0">
    <w:p w14:paraId="04280AC1" w14:textId="77777777" w:rsidR="00C61FFD" w:rsidRDefault="00C61FF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CC1756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0791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0791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CC1756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07919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07919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E9E098" w14:textId="77777777" w:rsidR="00C61FFD" w:rsidRDefault="00C61FFD" w:rsidP="008068A2">
      <w:pPr>
        <w:spacing w:after="0" w:line="240" w:lineRule="auto"/>
      </w:pPr>
      <w:r>
        <w:separator/>
      </w:r>
    </w:p>
  </w:footnote>
  <w:footnote w:type="continuationSeparator" w:id="0">
    <w:p w14:paraId="23F85654" w14:textId="77777777" w:rsidR="00C61FFD" w:rsidRDefault="00C61FF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A226C9"/>
    <w:multiLevelType w:val="hybridMultilevel"/>
    <w:tmpl w:val="6AE67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D03731"/>
    <w:multiLevelType w:val="hybridMultilevel"/>
    <w:tmpl w:val="2102A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D97951"/>
    <w:multiLevelType w:val="hybridMultilevel"/>
    <w:tmpl w:val="ED067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033C4C"/>
    <w:multiLevelType w:val="hybridMultilevel"/>
    <w:tmpl w:val="C840E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BD4CC6"/>
    <w:multiLevelType w:val="hybridMultilevel"/>
    <w:tmpl w:val="2842E37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8540EA"/>
    <w:multiLevelType w:val="hybridMultilevel"/>
    <w:tmpl w:val="197E6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6257089">
    <w:abstractNumId w:val="0"/>
  </w:num>
  <w:num w:numId="2" w16cid:durableId="266037126">
    <w:abstractNumId w:val="44"/>
  </w:num>
  <w:num w:numId="3" w16cid:durableId="1560901604">
    <w:abstractNumId w:val="9"/>
  </w:num>
  <w:num w:numId="4" w16cid:durableId="192813261">
    <w:abstractNumId w:val="26"/>
  </w:num>
  <w:num w:numId="5" w16cid:durableId="503741329">
    <w:abstractNumId w:val="27"/>
  </w:num>
  <w:num w:numId="6" w16cid:durableId="326978855">
    <w:abstractNumId w:val="32"/>
  </w:num>
  <w:num w:numId="7" w16cid:durableId="884223215">
    <w:abstractNumId w:val="3"/>
  </w:num>
  <w:num w:numId="8" w16cid:durableId="752701210">
    <w:abstractNumId w:val="8"/>
  </w:num>
  <w:num w:numId="9" w16cid:durableId="1529566863">
    <w:abstractNumId w:val="24"/>
  </w:num>
  <w:num w:numId="10" w16cid:durableId="196268748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7812110">
    <w:abstractNumId w:val="4"/>
  </w:num>
  <w:num w:numId="12" w16cid:durableId="204101827">
    <w:abstractNumId w:val="19"/>
  </w:num>
  <w:num w:numId="13" w16cid:durableId="479269218">
    <w:abstractNumId w:val="1"/>
  </w:num>
  <w:num w:numId="14" w16cid:durableId="827282590">
    <w:abstractNumId w:val="31"/>
  </w:num>
  <w:num w:numId="15" w16cid:durableId="1552186391">
    <w:abstractNumId w:val="10"/>
  </w:num>
  <w:num w:numId="16" w16cid:durableId="792867664">
    <w:abstractNumId w:val="37"/>
  </w:num>
  <w:num w:numId="17" w16cid:durableId="374354615">
    <w:abstractNumId w:val="25"/>
  </w:num>
  <w:num w:numId="18" w16cid:durableId="1773671557">
    <w:abstractNumId w:val="43"/>
  </w:num>
  <w:num w:numId="19" w16cid:durableId="471757271">
    <w:abstractNumId w:val="33"/>
  </w:num>
  <w:num w:numId="20" w16cid:durableId="1499425968">
    <w:abstractNumId w:val="18"/>
  </w:num>
  <w:num w:numId="21" w16cid:durableId="1414622043">
    <w:abstractNumId w:val="30"/>
  </w:num>
  <w:num w:numId="22" w16cid:durableId="2081563642">
    <w:abstractNumId w:val="12"/>
  </w:num>
  <w:num w:numId="23" w16cid:durableId="157238348">
    <w:abstractNumId w:val="15"/>
  </w:num>
  <w:num w:numId="24" w16cid:durableId="597370809">
    <w:abstractNumId w:val="2"/>
  </w:num>
  <w:num w:numId="25" w16cid:durableId="1366103733">
    <w:abstractNumId w:val="7"/>
  </w:num>
  <w:num w:numId="26" w16cid:durableId="1400832918">
    <w:abstractNumId w:val="16"/>
  </w:num>
  <w:num w:numId="27" w16cid:durableId="731201555">
    <w:abstractNumId w:val="36"/>
  </w:num>
  <w:num w:numId="28" w16cid:durableId="120152665">
    <w:abstractNumId w:val="17"/>
  </w:num>
  <w:num w:numId="29" w16cid:durableId="2028865805">
    <w:abstractNumId w:val="42"/>
  </w:num>
  <w:num w:numId="30" w16cid:durableId="1717508829">
    <w:abstractNumId w:val="21"/>
  </w:num>
  <w:num w:numId="31" w16cid:durableId="373434747">
    <w:abstractNumId w:val="11"/>
  </w:num>
  <w:num w:numId="32" w16cid:durableId="1506360485">
    <w:abstractNumId w:val="34"/>
  </w:num>
  <w:num w:numId="33" w16cid:durableId="758603759">
    <w:abstractNumId w:val="38"/>
  </w:num>
  <w:num w:numId="34" w16cid:durableId="1016151066">
    <w:abstractNumId w:val="23"/>
  </w:num>
  <w:num w:numId="35" w16cid:durableId="1615746943">
    <w:abstractNumId w:val="41"/>
  </w:num>
  <w:num w:numId="36" w16cid:durableId="2003391009">
    <w:abstractNumId w:val="6"/>
  </w:num>
  <w:num w:numId="37" w16cid:durableId="1164708366">
    <w:abstractNumId w:val="22"/>
  </w:num>
  <w:num w:numId="38" w16cid:durableId="1154562567">
    <w:abstractNumId w:val="14"/>
  </w:num>
  <w:num w:numId="39" w16cid:durableId="114837706">
    <w:abstractNumId w:val="28"/>
  </w:num>
  <w:num w:numId="40" w16cid:durableId="6704487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089808581">
    <w:abstractNumId w:val="39"/>
  </w:num>
  <w:num w:numId="42" w16cid:durableId="1544976238">
    <w:abstractNumId w:val="20"/>
  </w:num>
  <w:num w:numId="43" w16cid:durableId="1389110307">
    <w:abstractNumId w:val="35"/>
  </w:num>
  <w:num w:numId="44" w16cid:durableId="1196114079">
    <w:abstractNumId w:val="40"/>
  </w:num>
  <w:num w:numId="45" w16cid:durableId="1778325488">
    <w:abstractNumId w:val="5"/>
  </w:num>
  <w:num w:numId="46" w16cid:durableId="1035468877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tTQ3sTS2NDMwsbRQ0lEKTi0uzszPAykwrgUApqzCB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BD8"/>
    <w:rsid w:val="00046C58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61CA"/>
    <w:rsid w:val="001275B9"/>
    <w:rsid w:val="00127745"/>
    <w:rsid w:val="00142C75"/>
    <w:rsid w:val="001449E8"/>
    <w:rsid w:val="001619DF"/>
    <w:rsid w:val="00164CDC"/>
    <w:rsid w:val="00167CF1"/>
    <w:rsid w:val="00171021"/>
    <w:rsid w:val="00175E1D"/>
    <w:rsid w:val="00176C53"/>
    <w:rsid w:val="001837BD"/>
    <w:rsid w:val="00183A2C"/>
    <w:rsid w:val="00183F72"/>
    <w:rsid w:val="00196F0F"/>
    <w:rsid w:val="001A6728"/>
    <w:rsid w:val="001B7060"/>
    <w:rsid w:val="001C1FCD"/>
    <w:rsid w:val="001D2464"/>
    <w:rsid w:val="001D4991"/>
    <w:rsid w:val="001D50AE"/>
    <w:rsid w:val="001E1161"/>
    <w:rsid w:val="001E3FEF"/>
    <w:rsid w:val="001E46E5"/>
    <w:rsid w:val="001F403E"/>
    <w:rsid w:val="00202683"/>
    <w:rsid w:val="00215FCE"/>
    <w:rsid w:val="002326A7"/>
    <w:rsid w:val="00232E7D"/>
    <w:rsid w:val="0024038E"/>
    <w:rsid w:val="00252572"/>
    <w:rsid w:val="00253007"/>
    <w:rsid w:val="00264287"/>
    <w:rsid w:val="0026589D"/>
    <w:rsid w:val="002664E1"/>
    <w:rsid w:val="002674C4"/>
    <w:rsid w:val="00277B6C"/>
    <w:rsid w:val="002819B5"/>
    <w:rsid w:val="00281AEF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3470"/>
    <w:rsid w:val="0033490F"/>
    <w:rsid w:val="00370AFC"/>
    <w:rsid w:val="00380A57"/>
    <w:rsid w:val="003817EF"/>
    <w:rsid w:val="00382A45"/>
    <w:rsid w:val="00395F73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01EB"/>
    <w:rsid w:val="0041081C"/>
    <w:rsid w:val="00426500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919"/>
    <w:rsid w:val="00507F81"/>
    <w:rsid w:val="005172E9"/>
    <w:rsid w:val="00517B12"/>
    <w:rsid w:val="00524789"/>
    <w:rsid w:val="00527BE8"/>
    <w:rsid w:val="00541000"/>
    <w:rsid w:val="005439C9"/>
    <w:rsid w:val="00544BA1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1F5"/>
    <w:rsid w:val="00596357"/>
    <w:rsid w:val="00596AA5"/>
    <w:rsid w:val="005B0164"/>
    <w:rsid w:val="005C131C"/>
    <w:rsid w:val="005C1E9E"/>
    <w:rsid w:val="005C51BC"/>
    <w:rsid w:val="005C6A24"/>
    <w:rsid w:val="005E04CE"/>
    <w:rsid w:val="005E099E"/>
    <w:rsid w:val="005E6CC9"/>
    <w:rsid w:val="00600083"/>
    <w:rsid w:val="00604363"/>
    <w:rsid w:val="00606E7A"/>
    <w:rsid w:val="00624212"/>
    <w:rsid w:val="006242A9"/>
    <w:rsid w:val="00624DCF"/>
    <w:rsid w:val="0063342B"/>
    <w:rsid w:val="00635996"/>
    <w:rsid w:val="00640502"/>
    <w:rsid w:val="00642709"/>
    <w:rsid w:val="00644D27"/>
    <w:rsid w:val="006640AE"/>
    <w:rsid w:val="00664ABB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26C5"/>
    <w:rsid w:val="00763713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F4D"/>
    <w:rsid w:val="00861625"/>
    <w:rsid w:val="008617B5"/>
    <w:rsid w:val="00870828"/>
    <w:rsid w:val="0088080B"/>
    <w:rsid w:val="008B07D7"/>
    <w:rsid w:val="008B557F"/>
    <w:rsid w:val="008C2344"/>
    <w:rsid w:val="008C2B83"/>
    <w:rsid w:val="008C4769"/>
    <w:rsid w:val="008C5930"/>
    <w:rsid w:val="008D6097"/>
    <w:rsid w:val="008E2373"/>
    <w:rsid w:val="008E6CF3"/>
    <w:rsid w:val="008F202C"/>
    <w:rsid w:val="008F5B43"/>
    <w:rsid w:val="008F5FDB"/>
    <w:rsid w:val="00902E68"/>
    <w:rsid w:val="00906C48"/>
    <w:rsid w:val="00906EC9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685C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1784"/>
    <w:rsid w:val="00AA3772"/>
    <w:rsid w:val="00AB106E"/>
    <w:rsid w:val="00AB2224"/>
    <w:rsid w:val="00AC36D6"/>
    <w:rsid w:val="00AC60FE"/>
    <w:rsid w:val="00AC77AD"/>
    <w:rsid w:val="00AD3214"/>
    <w:rsid w:val="00AE05D3"/>
    <w:rsid w:val="00AE14A0"/>
    <w:rsid w:val="00AE2454"/>
    <w:rsid w:val="00AE355A"/>
    <w:rsid w:val="00AF6CFB"/>
    <w:rsid w:val="00B02136"/>
    <w:rsid w:val="00B148DD"/>
    <w:rsid w:val="00B2472A"/>
    <w:rsid w:val="00B51D8B"/>
    <w:rsid w:val="00B567F6"/>
    <w:rsid w:val="00B56DF3"/>
    <w:rsid w:val="00B57A5C"/>
    <w:rsid w:val="00B6185B"/>
    <w:rsid w:val="00B638EB"/>
    <w:rsid w:val="00B63DED"/>
    <w:rsid w:val="00B67D11"/>
    <w:rsid w:val="00B753E7"/>
    <w:rsid w:val="00B86AF3"/>
    <w:rsid w:val="00B9309B"/>
    <w:rsid w:val="00B94F2D"/>
    <w:rsid w:val="00BA1F40"/>
    <w:rsid w:val="00BA4820"/>
    <w:rsid w:val="00BB05FA"/>
    <w:rsid w:val="00BB5B10"/>
    <w:rsid w:val="00BC215C"/>
    <w:rsid w:val="00BC56D6"/>
    <w:rsid w:val="00BD1F05"/>
    <w:rsid w:val="00BE399E"/>
    <w:rsid w:val="00BF1775"/>
    <w:rsid w:val="00BF201D"/>
    <w:rsid w:val="00C0490B"/>
    <w:rsid w:val="00C07904"/>
    <w:rsid w:val="00C118D9"/>
    <w:rsid w:val="00C121AF"/>
    <w:rsid w:val="00C14C80"/>
    <w:rsid w:val="00C26388"/>
    <w:rsid w:val="00C27853"/>
    <w:rsid w:val="00C355A5"/>
    <w:rsid w:val="00C43B64"/>
    <w:rsid w:val="00C517D3"/>
    <w:rsid w:val="00C53F37"/>
    <w:rsid w:val="00C5499A"/>
    <w:rsid w:val="00C61FFD"/>
    <w:rsid w:val="00C62A0F"/>
    <w:rsid w:val="00C82862"/>
    <w:rsid w:val="00C84E4D"/>
    <w:rsid w:val="00C90698"/>
    <w:rsid w:val="00CA2FD0"/>
    <w:rsid w:val="00CB626D"/>
    <w:rsid w:val="00CD5181"/>
    <w:rsid w:val="00CD7485"/>
    <w:rsid w:val="00CE2360"/>
    <w:rsid w:val="00CE236C"/>
    <w:rsid w:val="00CE2CE2"/>
    <w:rsid w:val="00CF0047"/>
    <w:rsid w:val="00CF79B7"/>
    <w:rsid w:val="00D02799"/>
    <w:rsid w:val="00D22895"/>
    <w:rsid w:val="00D3404A"/>
    <w:rsid w:val="00D3480A"/>
    <w:rsid w:val="00D4354E"/>
    <w:rsid w:val="00D43F69"/>
    <w:rsid w:val="00D50F79"/>
    <w:rsid w:val="00D73957"/>
    <w:rsid w:val="00D8395C"/>
    <w:rsid w:val="00D910AA"/>
    <w:rsid w:val="00D972DD"/>
    <w:rsid w:val="00DA028F"/>
    <w:rsid w:val="00DA12C8"/>
    <w:rsid w:val="00DB2EF0"/>
    <w:rsid w:val="00DC28E6"/>
    <w:rsid w:val="00DC79E8"/>
    <w:rsid w:val="00DD55F0"/>
    <w:rsid w:val="00DD7BB2"/>
    <w:rsid w:val="00DE1B8E"/>
    <w:rsid w:val="00DE7639"/>
    <w:rsid w:val="00DF00FA"/>
    <w:rsid w:val="00DF57D8"/>
    <w:rsid w:val="00DF6F6D"/>
    <w:rsid w:val="00E032C5"/>
    <w:rsid w:val="00E24C6A"/>
    <w:rsid w:val="00E25811"/>
    <w:rsid w:val="00E3204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266A"/>
    <w:rsid w:val="00EC36F5"/>
    <w:rsid w:val="00EC5A4D"/>
    <w:rsid w:val="00ED0DEA"/>
    <w:rsid w:val="00ED73C4"/>
    <w:rsid w:val="00F0109C"/>
    <w:rsid w:val="00F20B48"/>
    <w:rsid w:val="00F258BA"/>
    <w:rsid w:val="00F27E9C"/>
    <w:rsid w:val="00F343E6"/>
    <w:rsid w:val="00F41F41"/>
    <w:rsid w:val="00F46918"/>
    <w:rsid w:val="00F46DDE"/>
    <w:rsid w:val="00F655ED"/>
    <w:rsid w:val="00F7033C"/>
    <w:rsid w:val="00F96D0D"/>
    <w:rsid w:val="00F976AD"/>
    <w:rsid w:val="00FA6461"/>
    <w:rsid w:val="00FD2697"/>
    <w:rsid w:val="00FD55F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52572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6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489/Iterators-and-Comparators-Lab" TargetMode="Externa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3" Type="http://schemas.openxmlformats.org/officeDocument/2006/relationships/image" Target="media/image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FB9215-17FC-49FF-BCF9-964B99D088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6</Pages>
  <Words>660</Words>
  <Characters>376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Iterators and Comparators - Lab</vt:lpstr>
    </vt:vector>
  </TitlesOfParts>
  <Company>SoftUni – https://about.softuni.bg</Company>
  <LinksUpToDate>false</LinksUpToDate>
  <CharactersWithSpaces>4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Iterators and Comparators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51</cp:revision>
  <cp:lastPrinted>2023-04-24T07:23:00Z</cp:lastPrinted>
  <dcterms:created xsi:type="dcterms:W3CDTF">2019-11-12T12:29:00Z</dcterms:created>
  <dcterms:modified xsi:type="dcterms:W3CDTF">2025-01-03T14:16:00Z</dcterms:modified>
  <cp:category>programming;education;software engineering;software development</cp:category>
</cp:coreProperties>
</file>